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4A8BE" w14:textId="7CAF3929" w:rsidR="0021746D" w:rsidRPr="00726B48" w:rsidRDefault="005E5EC8" w:rsidP="005E5EC8">
      <w:pPr>
        <w:pStyle w:val="a9"/>
        <w:spacing w:afterLines="150" w:after="360"/>
        <w:rPr>
          <w:rFonts w:ascii="Arial" w:hAnsi="Arial" w:cs="Arial"/>
          <w:sz w:val="24"/>
          <w:szCs w:val="24"/>
        </w:rPr>
      </w:pPr>
      <w:bookmarkStart w:id="0" w:name="_Ref31895019"/>
      <w:bookmarkStart w:id="1" w:name="_Toc38898070"/>
      <w:r w:rsidRPr="007A0480">
        <w:rPr>
          <w:rFonts w:ascii="Arial" w:hAnsi="Arial" w:cs="Arial"/>
          <w:sz w:val="24"/>
          <w:szCs w:val="24"/>
        </w:rPr>
        <w:t xml:space="preserve">ANNEX </w:t>
      </w:r>
      <w:r w:rsidRPr="001E645A">
        <w:rPr>
          <w:rFonts w:ascii="Arial" w:hAnsi="Arial" w:cs="Arial"/>
          <w:sz w:val="24"/>
          <w:szCs w:val="24"/>
        </w:rPr>
        <w:fldChar w:fldCharType="begin"/>
      </w:r>
      <w:r w:rsidRPr="007A0480">
        <w:rPr>
          <w:rFonts w:ascii="Arial" w:hAnsi="Arial" w:cs="Arial"/>
          <w:sz w:val="24"/>
          <w:szCs w:val="24"/>
        </w:rPr>
        <w:instrText xml:space="preserve"> SEQ ANNEX \* ARABIC </w:instrText>
      </w:r>
      <w:r w:rsidRPr="001E645A">
        <w:rPr>
          <w:rFonts w:ascii="Arial" w:hAnsi="Arial" w:cs="Arial"/>
          <w:sz w:val="24"/>
          <w:szCs w:val="24"/>
        </w:rPr>
        <w:fldChar w:fldCharType="separate"/>
      </w:r>
      <w:r w:rsidR="00C41D31">
        <w:rPr>
          <w:rFonts w:ascii="Arial" w:hAnsi="Arial" w:cs="Arial"/>
          <w:noProof/>
          <w:sz w:val="24"/>
          <w:szCs w:val="24"/>
        </w:rPr>
        <w:t>5</w:t>
      </w:r>
      <w:r w:rsidRPr="001E645A">
        <w:rPr>
          <w:rFonts w:ascii="Arial" w:hAnsi="Arial" w:cs="Arial"/>
          <w:sz w:val="24"/>
          <w:szCs w:val="24"/>
        </w:rPr>
        <w:fldChar w:fldCharType="end"/>
      </w:r>
      <w:bookmarkEnd w:id="0"/>
      <w:r w:rsidRPr="007A0480">
        <w:rPr>
          <w:rFonts w:ascii="Arial" w:hAnsi="Arial" w:cs="Arial"/>
          <w:sz w:val="24"/>
          <w:szCs w:val="24"/>
        </w:rPr>
        <w:t xml:space="preserve">: Evaluation Form for </w:t>
      </w:r>
      <w:r w:rsidR="00706055" w:rsidRPr="001E645A">
        <w:rPr>
          <w:rFonts w:ascii="Arial" w:hAnsi="Arial" w:cs="Arial"/>
          <w:sz w:val="24"/>
          <w:szCs w:val="24"/>
        </w:rPr>
        <w:t>ENTREPOSE</w:t>
      </w:r>
      <w:r w:rsidRPr="00726B48">
        <w:rPr>
          <w:rFonts w:ascii="Arial" w:hAnsi="Arial" w:cs="Arial"/>
          <w:sz w:val="24"/>
          <w:szCs w:val="24"/>
        </w:rPr>
        <w:t xml:space="preserve"> Administration</w:t>
      </w:r>
      <w:bookmarkEnd w:id="1"/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49"/>
        <w:gridCol w:w="348"/>
        <w:gridCol w:w="1006"/>
        <w:gridCol w:w="1366"/>
        <w:gridCol w:w="278"/>
        <w:gridCol w:w="1217"/>
        <w:gridCol w:w="76"/>
        <w:gridCol w:w="1843"/>
        <w:gridCol w:w="2545"/>
      </w:tblGrid>
      <w:tr w:rsidR="005E5EC8" w:rsidRPr="007A0480" w14:paraId="3934B007" w14:textId="77777777" w:rsidTr="00C75D6C">
        <w:tc>
          <w:tcPr>
            <w:tcW w:w="9628" w:type="dxa"/>
            <w:gridSpan w:val="9"/>
            <w:shd w:val="pct12" w:color="auto" w:fill="auto"/>
          </w:tcPr>
          <w:p w14:paraId="6913D73A" w14:textId="77777777" w:rsidR="005E5EC8" w:rsidRPr="00805A23" w:rsidRDefault="005E5EC8" w:rsidP="008B08FE">
            <w:pPr>
              <w:pStyle w:val="a7"/>
              <w:numPr>
                <w:ilvl w:val="0"/>
                <w:numId w:val="33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  <w:lang w:val="en-US"/>
              </w:rPr>
            </w:pPr>
            <w:r w:rsidRPr="007A0480">
              <w:rPr>
                <w:rFonts w:ascii="Arial" w:hAnsi="Arial" w:cs="Arial"/>
                <w:b/>
                <w:bCs/>
              </w:rPr>
              <w:t>Instructions</w:t>
            </w:r>
          </w:p>
        </w:tc>
      </w:tr>
      <w:tr w:rsidR="005E5EC8" w:rsidRPr="007A0480" w14:paraId="4EC8A098" w14:textId="77777777" w:rsidTr="00C75D6C">
        <w:tc>
          <w:tcPr>
            <w:tcW w:w="9628" w:type="dxa"/>
            <w:gridSpan w:val="9"/>
            <w:tcBorders>
              <w:bottom w:val="single" w:sz="4" w:space="0" w:color="auto"/>
            </w:tcBorders>
          </w:tcPr>
          <w:p w14:paraId="3551BBDC" w14:textId="77777777" w:rsidR="005E5EC8" w:rsidRPr="007A0480" w:rsidRDefault="005E5EC8" w:rsidP="008B08FE">
            <w:pPr>
              <w:pStyle w:val="a7"/>
              <w:numPr>
                <w:ilvl w:val="0"/>
                <w:numId w:val="38"/>
              </w:numPr>
              <w:ind w:leftChars="0"/>
              <w:rPr>
                <w:rFonts w:ascii="Arial" w:hAnsi="Arial" w:cs="Arial"/>
                <w:lang w:val="en-US"/>
              </w:rPr>
            </w:pPr>
            <w:r w:rsidRPr="007A21E6">
              <w:rPr>
                <w:rFonts w:ascii="Arial" w:hAnsi="Arial" w:cs="Arial"/>
                <w:lang w:val="en-US"/>
              </w:rPr>
              <w:t>The evaluator is to fill this form based on:</w:t>
            </w:r>
          </w:p>
          <w:p w14:paraId="1BA0AD0F" w14:textId="1F851B0C" w:rsidR="005E5EC8" w:rsidRPr="007A0480" w:rsidRDefault="005E5EC8" w:rsidP="008B08FE">
            <w:pPr>
              <w:pStyle w:val="a7"/>
              <w:numPr>
                <w:ilvl w:val="1"/>
                <w:numId w:val="38"/>
              </w:numPr>
              <w:ind w:leftChars="0"/>
              <w:rPr>
                <w:rFonts w:ascii="Arial" w:hAnsi="Arial" w:cs="Arial"/>
                <w:lang w:val="en-US"/>
              </w:rPr>
            </w:pPr>
            <w:r w:rsidRPr="00A735EA">
              <w:rPr>
                <w:rFonts w:ascii="Arial" w:hAnsi="Arial" w:cs="Arial"/>
                <w:lang w:val="en-US"/>
              </w:rPr>
              <w:t xml:space="preserve">Review of the </w:t>
            </w:r>
            <w:r w:rsidR="00C75D6C" w:rsidRPr="00A735EA">
              <w:rPr>
                <w:rFonts w:ascii="Arial" w:hAnsi="Arial" w:cs="Arial"/>
                <w:lang w:val="en-US"/>
              </w:rPr>
              <w:t xml:space="preserve">Weekly Reporting Forms of </w:t>
            </w:r>
            <w:r w:rsidR="00706055" w:rsidRPr="00A735EA">
              <w:rPr>
                <w:rFonts w:ascii="Arial" w:hAnsi="Arial" w:cs="Arial"/>
                <w:lang w:val="en-US"/>
              </w:rPr>
              <w:t>ENTREPOSE</w:t>
            </w:r>
            <w:r w:rsidRPr="00A735EA">
              <w:rPr>
                <w:rFonts w:ascii="Arial" w:hAnsi="Arial" w:cs="Arial"/>
                <w:lang w:val="en-US"/>
              </w:rPr>
              <w:t xml:space="preserve"> facilitators,</w:t>
            </w:r>
          </w:p>
          <w:p w14:paraId="7E1BCC85" w14:textId="4176E580" w:rsidR="005E5EC8" w:rsidRPr="007A0480" w:rsidRDefault="005E5EC8" w:rsidP="008B08FE">
            <w:pPr>
              <w:pStyle w:val="a7"/>
              <w:numPr>
                <w:ilvl w:val="1"/>
                <w:numId w:val="38"/>
              </w:numPr>
              <w:ind w:leftChars="0"/>
              <w:rPr>
                <w:rFonts w:ascii="Arial" w:hAnsi="Arial" w:cs="Arial"/>
                <w:lang w:val="en-US"/>
              </w:rPr>
            </w:pPr>
            <w:r w:rsidRPr="00A735EA">
              <w:rPr>
                <w:rFonts w:ascii="Arial" w:hAnsi="Arial" w:cs="Arial"/>
                <w:lang w:val="en-US"/>
              </w:rPr>
              <w:t xml:space="preserve">Interviews with key staff members involved in </w:t>
            </w:r>
            <w:r w:rsidR="00706055" w:rsidRPr="00A735EA">
              <w:rPr>
                <w:rFonts w:ascii="Arial" w:hAnsi="Arial" w:cs="Arial"/>
                <w:lang w:val="en-US"/>
              </w:rPr>
              <w:t>ENTREPOSE</w:t>
            </w:r>
            <w:r w:rsidRPr="00A735EA">
              <w:rPr>
                <w:rFonts w:ascii="Arial" w:hAnsi="Arial" w:cs="Arial"/>
                <w:lang w:val="en-US"/>
              </w:rPr>
              <w:t xml:space="preserve"> facilitation and administration, and</w:t>
            </w:r>
          </w:p>
          <w:p w14:paraId="0B8213BD" w14:textId="77777777" w:rsidR="005E5EC8" w:rsidRPr="007A0480" w:rsidRDefault="005E5EC8" w:rsidP="008B08FE">
            <w:pPr>
              <w:pStyle w:val="a7"/>
              <w:numPr>
                <w:ilvl w:val="1"/>
                <w:numId w:val="38"/>
              </w:numPr>
              <w:ind w:leftChars="0"/>
              <w:rPr>
                <w:rFonts w:ascii="Arial" w:hAnsi="Arial" w:cs="Arial"/>
                <w:lang w:val="en-US"/>
              </w:rPr>
            </w:pPr>
            <w:r w:rsidRPr="00A735EA">
              <w:rPr>
                <w:rFonts w:ascii="Arial" w:hAnsi="Arial" w:cs="Arial"/>
                <w:lang w:val="en-US"/>
              </w:rPr>
              <w:t>Review of existing registers and other documents.</w:t>
            </w:r>
          </w:p>
          <w:p w14:paraId="183BF23C" w14:textId="6F2C5A3C" w:rsidR="005E5EC8" w:rsidRPr="007A0480" w:rsidRDefault="005E5EC8" w:rsidP="008B08FE">
            <w:pPr>
              <w:pStyle w:val="a7"/>
              <w:numPr>
                <w:ilvl w:val="0"/>
                <w:numId w:val="38"/>
              </w:numPr>
              <w:ind w:leftChars="0"/>
              <w:rPr>
                <w:rFonts w:ascii="Arial" w:hAnsi="Arial" w:cs="Arial"/>
                <w:lang w:val="en-US"/>
              </w:rPr>
            </w:pPr>
            <w:r w:rsidRPr="00A735EA">
              <w:rPr>
                <w:rFonts w:ascii="Arial" w:hAnsi="Arial" w:cs="Arial"/>
                <w:lang w:val="en-US"/>
              </w:rPr>
              <w:t>The cover</w:t>
            </w:r>
            <w:r w:rsidR="0028497B" w:rsidRPr="00A735EA">
              <w:rPr>
                <w:rFonts w:ascii="Arial" w:hAnsi="Arial" w:cs="Arial"/>
                <w:lang w:val="en-US"/>
              </w:rPr>
              <w:t>age</w:t>
            </w:r>
            <w:r w:rsidRPr="00A735EA">
              <w:rPr>
                <w:rFonts w:ascii="Arial" w:hAnsi="Arial" w:cs="Arial"/>
                <w:lang w:val="en-US"/>
              </w:rPr>
              <w:t xml:space="preserve"> period of the facilitators’ activities (Part 1) is the </w:t>
            </w:r>
            <w:r w:rsidR="005D1B62" w:rsidRPr="00A735EA">
              <w:rPr>
                <w:rFonts w:ascii="Arial" w:hAnsi="Arial" w:cs="Arial"/>
                <w:lang w:val="en-US"/>
              </w:rPr>
              <w:t>last month</w:t>
            </w:r>
            <w:r w:rsidRPr="00A735EA">
              <w:rPr>
                <w:rFonts w:ascii="Arial" w:hAnsi="Arial" w:cs="Arial"/>
                <w:lang w:val="en-US"/>
              </w:rPr>
              <w:t>.</w:t>
            </w:r>
          </w:p>
        </w:tc>
      </w:tr>
      <w:tr w:rsidR="005E5EC8" w:rsidRPr="007A0480" w14:paraId="18BA8313" w14:textId="77777777" w:rsidTr="00C75D6C">
        <w:tc>
          <w:tcPr>
            <w:tcW w:w="9628" w:type="dxa"/>
            <w:gridSpan w:val="9"/>
            <w:shd w:val="pct12" w:color="auto" w:fill="auto"/>
          </w:tcPr>
          <w:p w14:paraId="01C5B4EC" w14:textId="77777777" w:rsidR="005E5EC8" w:rsidRPr="007A0480" w:rsidRDefault="005E5EC8" w:rsidP="008B08FE">
            <w:pPr>
              <w:pStyle w:val="a7"/>
              <w:numPr>
                <w:ilvl w:val="0"/>
                <w:numId w:val="33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  <w:lang w:val="en-US"/>
              </w:rPr>
            </w:pPr>
            <w:r w:rsidRPr="007A0480">
              <w:rPr>
                <w:rFonts w:ascii="Arial" w:hAnsi="Arial" w:cs="Arial"/>
                <w:b/>
                <w:bCs/>
              </w:rPr>
              <w:t>General Information</w:t>
            </w:r>
          </w:p>
        </w:tc>
      </w:tr>
      <w:tr w:rsidR="005D1B62" w:rsidRPr="007A0480" w14:paraId="620D9FCD" w14:textId="77777777" w:rsidTr="005D1B62">
        <w:tc>
          <w:tcPr>
            <w:tcW w:w="949" w:type="dxa"/>
            <w:tcBorders>
              <w:bottom w:val="single" w:sz="4" w:space="0" w:color="auto"/>
              <w:right w:val="nil"/>
            </w:tcBorders>
          </w:tcPr>
          <w:p w14:paraId="4643325E" w14:textId="77777777" w:rsidR="005D1B62" w:rsidRPr="00805A23" w:rsidRDefault="005D1B62" w:rsidP="001A3C39">
            <w:pPr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Facility:</w:t>
            </w:r>
          </w:p>
          <w:p w14:paraId="1AF00F0D" w14:textId="77777777" w:rsidR="005D1B62" w:rsidRPr="00805A23" w:rsidRDefault="005D1B62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  <w:p w14:paraId="067E2378" w14:textId="77777777" w:rsidR="005D1B62" w:rsidRPr="00805A23" w:rsidRDefault="005D1B62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354" w:type="dxa"/>
            <w:gridSpan w:val="2"/>
            <w:tcBorders>
              <w:left w:val="nil"/>
              <w:bottom w:val="single" w:sz="4" w:space="0" w:color="auto"/>
            </w:tcBorders>
          </w:tcPr>
          <w:p w14:paraId="3023597C" w14:textId="77777777" w:rsidR="005D1B62" w:rsidRPr="007A0480" w:rsidRDefault="005D1B62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366" w:type="dxa"/>
            <w:tcBorders>
              <w:bottom w:val="single" w:sz="4" w:space="0" w:color="auto"/>
              <w:right w:val="nil"/>
            </w:tcBorders>
          </w:tcPr>
          <w:p w14:paraId="572CA7F0" w14:textId="77777777" w:rsidR="005D1B62" w:rsidRPr="00726B48" w:rsidRDefault="005D1B62" w:rsidP="001A3C39">
            <w:pPr>
              <w:jc w:val="left"/>
              <w:rPr>
                <w:rFonts w:ascii="Arial" w:hAnsi="Arial" w:cs="Arial"/>
                <w:sz w:val="18"/>
                <w:lang w:val="en-US"/>
              </w:rPr>
            </w:pPr>
            <w:r w:rsidRPr="001E645A">
              <w:rPr>
                <w:rFonts w:ascii="Arial" w:hAnsi="Arial" w:cs="Arial"/>
                <w:sz w:val="18"/>
                <w:lang w:val="en-US"/>
              </w:rPr>
              <w:t>Date of Evaluation (MM/DD/YY)</w:t>
            </w:r>
            <w:r w:rsidRPr="00726B48">
              <w:rPr>
                <w:rFonts w:ascii="Arial" w:hAnsi="Arial" w:cs="Arial"/>
                <w:sz w:val="18"/>
                <w:lang w:val="en-US"/>
              </w:rPr>
              <w:t>:</w:t>
            </w:r>
          </w:p>
        </w:tc>
        <w:tc>
          <w:tcPr>
            <w:tcW w:w="1495" w:type="dxa"/>
            <w:gridSpan w:val="2"/>
            <w:tcBorders>
              <w:left w:val="nil"/>
              <w:bottom w:val="single" w:sz="4" w:space="0" w:color="auto"/>
            </w:tcBorders>
          </w:tcPr>
          <w:p w14:paraId="67337D60" w14:textId="77777777" w:rsidR="005D1B62" w:rsidRPr="00A826D6" w:rsidRDefault="005D1B62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919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D5DA7E3" w14:textId="1F815E43" w:rsidR="005D1B62" w:rsidRPr="007A0480" w:rsidRDefault="005D1B62" w:rsidP="001A3C39">
            <w:pPr>
              <w:jc w:val="left"/>
              <w:rPr>
                <w:rFonts w:ascii="Arial" w:hAnsi="Arial" w:cs="Arial"/>
                <w:sz w:val="18"/>
                <w:lang w:val="en-US"/>
              </w:rPr>
            </w:pPr>
            <w:r w:rsidRPr="00BF3AAE">
              <w:rPr>
                <w:rFonts w:ascii="Arial" w:hAnsi="Arial" w:cs="Arial"/>
                <w:sz w:val="18"/>
                <w:lang w:val="en-US"/>
              </w:rPr>
              <w:t>Coverage Period (MM/YY):</w:t>
            </w:r>
          </w:p>
        </w:tc>
        <w:tc>
          <w:tcPr>
            <w:tcW w:w="2545" w:type="dxa"/>
            <w:tcBorders>
              <w:left w:val="nil"/>
              <w:bottom w:val="single" w:sz="4" w:space="0" w:color="auto"/>
            </w:tcBorders>
          </w:tcPr>
          <w:p w14:paraId="3BF2860E" w14:textId="399EB4CD" w:rsidR="005D1B62" w:rsidRPr="007A0480" w:rsidRDefault="005D1B62" w:rsidP="001A3C39">
            <w:pPr>
              <w:rPr>
                <w:rFonts w:ascii="Arial" w:hAnsi="Arial" w:cs="Arial"/>
                <w:sz w:val="16"/>
                <w:szCs w:val="18"/>
                <w:lang w:val="en-US"/>
              </w:rPr>
            </w:pPr>
          </w:p>
        </w:tc>
      </w:tr>
      <w:tr w:rsidR="005E5EC8" w:rsidRPr="007A0480" w14:paraId="1E09AB99" w14:textId="77777777" w:rsidTr="00C75D6C">
        <w:tc>
          <w:tcPr>
            <w:tcW w:w="9628" w:type="dxa"/>
            <w:gridSpan w:val="9"/>
            <w:shd w:val="pct12" w:color="auto" w:fill="auto"/>
          </w:tcPr>
          <w:p w14:paraId="3FB857B6" w14:textId="77777777" w:rsidR="005E5EC8" w:rsidRPr="007A0480" w:rsidRDefault="005E5EC8" w:rsidP="008B08FE">
            <w:pPr>
              <w:pStyle w:val="a7"/>
              <w:numPr>
                <w:ilvl w:val="0"/>
                <w:numId w:val="33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  <w:lang w:val="en-US"/>
              </w:rPr>
            </w:pPr>
            <w:r w:rsidRPr="007A0480">
              <w:rPr>
                <w:rFonts w:ascii="Arial" w:hAnsi="Arial" w:cs="Arial"/>
                <w:b/>
                <w:bCs/>
              </w:rPr>
              <w:t>Evaluator Information</w:t>
            </w:r>
          </w:p>
        </w:tc>
      </w:tr>
      <w:tr w:rsidR="005E5EC8" w:rsidRPr="007A0480" w14:paraId="49ED790C" w14:textId="77777777" w:rsidTr="001A3C39">
        <w:tc>
          <w:tcPr>
            <w:tcW w:w="1297" w:type="dxa"/>
            <w:gridSpan w:val="2"/>
            <w:tcBorders>
              <w:right w:val="nil"/>
            </w:tcBorders>
          </w:tcPr>
          <w:p w14:paraId="7408D52F" w14:textId="77777777" w:rsidR="005E5EC8" w:rsidRPr="007A0480" w:rsidRDefault="005E5EC8" w:rsidP="001A3C39">
            <w:pPr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Name:</w:t>
            </w:r>
          </w:p>
          <w:p w14:paraId="11E76CA8" w14:textId="77777777" w:rsidR="005E5EC8" w:rsidRPr="007A0480" w:rsidRDefault="005E5EC8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  <w:p w14:paraId="764010D1" w14:textId="77777777" w:rsidR="005E5EC8" w:rsidRPr="007A0480" w:rsidRDefault="005E5EC8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2650" w:type="dxa"/>
            <w:gridSpan w:val="3"/>
            <w:tcBorders>
              <w:left w:val="nil"/>
            </w:tcBorders>
          </w:tcPr>
          <w:p w14:paraId="12D20D14" w14:textId="77777777" w:rsidR="005E5EC8" w:rsidRPr="007A0480" w:rsidRDefault="005E5EC8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293" w:type="dxa"/>
            <w:gridSpan w:val="2"/>
            <w:tcBorders>
              <w:right w:val="nil"/>
            </w:tcBorders>
          </w:tcPr>
          <w:p w14:paraId="1F4C6227" w14:textId="77777777" w:rsidR="005E5EC8" w:rsidRPr="007A0480" w:rsidRDefault="005E5EC8" w:rsidP="001A3C39">
            <w:pPr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Designation:</w:t>
            </w:r>
          </w:p>
        </w:tc>
        <w:tc>
          <w:tcPr>
            <w:tcW w:w="4388" w:type="dxa"/>
            <w:gridSpan w:val="2"/>
            <w:tcBorders>
              <w:left w:val="nil"/>
            </w:tcBorders>
          </w:tcPr>
          <w:p w14:paraId="505E3A40" w14:textId="77777777" w:rsidR="005E5EC8" w:rsidRPr="007A0480" w:rsidRDefault="005E5EC8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</w:tc>
      </w:tr>
    </w:tbl>
    <w:p w14:paraId="43660795" w14:textId="113C8EEE" w:rsidR="005E5EC8" w:rsidRPr="007A0480" w:rsidRDefault="005E5EC8" w:rsidP="0028497B">
      <w:pPr>
        <w:spacing w:beforeLines="50" w:before="120"/>
        <w:rPr>
          <w:rFonts w:ascii="Arial" w:hAnsi="Arial" w:cs="Arial"/>
          <w:b/>
          <w:bCs/>
          <w:sz w:val="24"/>
          <w:szCs w:val="28"/>
        </w:rPr>
      </w:pPr>
      <w:r w:rsidRPr="007A0480">
        <w:rPr>
          <w:rFonts w:ascii="Arial" w:hAnsi="Arial" w:cs="Arial"/>
          <w:b/>
          <w:bCs/>
          <w:sz w:val="24"/>
          <w:szCs w:val="28"/>
        </w:rPr>
        <w:t>Part 1: Summary of Facilitators’ Activities during the Cover</w:t>
      </w:r>
      <w:r w:rsidR="0028497B" w:rsidRPr="007A0480">
        <w:rPr>
          <w:rFonts w:ascii="Arial" w:hAnsi="Arial" w:cs="Arial"/>
          <w:b/>
          <w:bCs/>
          <w:sz w:val="24"/>
          <w:szCs w:val="28"/>
        </w:rPr>
        <w:t>age</w:t>
      </w:r>
      <w:r w:rsidRPr="007A0480">
        <w:rPr>
          <w:rFonts w:ascii="Arial" w:hAnsi="Arial" w:cs="Arial"/>
          <w:b/>
          <w:bCs/>
          <w:sz w:val="24"/>
          <w:szCs w:val="28"/>
        </w:rPr>
        <w:t xml:space="preserve"> Period</w:t>
      </w:r>
    </w:p>
    <w:tbl>
      <w:tblPr>
        <w:tblStyle w:val="12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2694"/>
        <w:gridCol w:w="850"/>
        <w:gridCol w:w="1134"/>
        <w:gridCol w:w="851"/>
        <w:gridCol w:w="948"/>
        <w:gridCol w:w="851"/>
        <w:gridCol w:w="851"/>
        <w:gridCol w:w="893"/>
      </w:tblGrid>
      <w:tr w:rsidR="00F36CEF" w:rsidRPr="007A0480" w14:paraId="6E6454FA" w14:textId="77777777" w:rsidTr="00F36CEF">
        <w:trPr>
          <w:cantSplit/>
          <w:tblHeader/>
        </w:trPr>
        <w:tc>
          <w:tcPr>
            <w:tcW w:w="562" w:type="dxa"/>
            <w:vMerge w:val="restart"/>
            <w:shd w:val="pct12" w:color="auto" w:fill="auto"/>
            <w:vAlign w:val="center"/>
          </w:tcPr>
          <w:p w14:paraId="3C3DC7E1" w14:textId="77777777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2694" w:type="dxa"/>
            <w:vMerge w:val="restart"/>
            <w:shd w:val="pct12" w:color="auto" w:fill="auto"/>
            <w:vAlign w:val="center"/>
          </w:tcPr>
          <w:p w14:paraId="2929DA08" w14:textId="77777777" w:rsidR="00F36CEF" w:rsidRPr="00805A23" w:rsidRDefault="00F36CEF" w:rsidP="001A3C39">
            <w:pPr>
              <w:snapToGrid w:val="0"/>
              <w:jc w:val="center"/>
              <w:rPr>
                <w:rFonts w:ascii="Arial Narrow" w:eastAsiaTheme="minorEastAsia" w:hAnsi="Arial Narrow"/>
                <w:bCs/>
                <w:iCs/>
                <w:sz w:val="22"/>
              </w:rPr>
            </w:pPr>
            <w:r w:rsidRPr="00805A23">
              <w:rPr>
                <w:rFonts w:ascii="Arial Narrow" w:eastAsiaTheme="minorEastAsia" w:hAnsi="Arial Narrow"/>
                <w:bCs/>
                <w:iCs/>
                <w:sz w:val="22"/>
              </w:rPr>
              <w:t>Facilitators</w:t>
            </w:r>
          </w:p>
        </w:tc>
        <w:tc>
          <w:tcPr>
            <w:tcW w:w="1984" w:type="dxa"/>
            <w:gridSpan w:val="2"/>
            <w:shd w:val="pct12" w:color="auto" w:fill="auto"/>
          </w:tcPr>
          <w:p w14:paraId="5DD1E538" w14:textId="01872C12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Group Batch</w:t>
            </w:r>
          </w:p>
        </w:tc>
        <w:tc>
          <w:tcPr>
            <w:tcW w:w="4394" w:type="dxa"/>
            <w:gridSpan w:val="5"/>
            <w:shd w:val="pct12" w:color="auto" w:fill="auto"/>
          </w:tcPr>
          <w:p w14:paraId="262B8399" w14:textId="6E98250A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Number of Sessions Facilitated</w:t>
            </w:r>
          </w:p>
        </w:tc>
      </w:tr>
      <w:tr w:rsidR="00F36CEF" w:rsidRPr="007A0480" w14:paraId="3116E7F1" w14:textId="77777777" w:rsidTr="00F36CEF">
        <w:trPr>
          <w:cantSplit/>
          <w:tblHeader/>
        </w:trPr>
        <w:tc>
          <w:tcPr>
            <w:tcW w:w="562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A1CF734" w14:textId="77777777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2694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64444D72" w14:textId="77777777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pct12" w:color="auto" w:fill="auto"/>
          </w:tcPr>
          <w:p w14:paraId="62879A37" w14:textId="642FF971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Group ID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12" w:color="auto" w:fill="auto"/>
          </w:tcPr>
          <w:p w14:paraId="178085D9" w14:textId="6C758A50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Number of Patients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B5BFA2A" w14:textId="58538775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PO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3CB1C0C7" w14:textId="2B121796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CBT &amp; CBT-E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A3D6D56" w14:textId="77777777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SS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71983AF4" w14:textId="77777777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805A23">
              <w:rPr>
                <w:rFonts w:ascii="Arial Narrow" w:eastAsiaTheme="minorEastAsia" w:hAnsi="Arial Narrow"/>
                <w:bCs/>
                <w:iCs/>
                <w:sz w:val="22"/>
              </w:rPr>
              <w:t>PE</w:t>
            </w:r>
          </w:p>
        </w:tc>
        <w:tc>
          <w:tcPr>
            <w:tcW w:w="893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781AA41D" w14:textId="77777777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SHGM</w:t>
            </w:r>
          </w:p>
        </w:tc>
      </w:tr>
      <w:tr w:rsidR="00F36CEF" w:rsidRPr="007A0480" w14:paraId="24BBA66E" w14:textId="77777777" w:rsidTr="00F36CEF">
        <w:trPr>
          <w:cantSplit/>
        </w:trPr>
        <w:tc>
          <w:tcPr>
            <w:tcW w:w="562" w:type="dxa"/>
          </w:tcPr>
          <w:p w14:paraId="56CCE8AF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0E075D24" w14:textId="77777777" w:rsidR="00F36CEF" w:rsidRPr="00805A23" w:rsidRDefault="00F36CEF" w:rsidP="001A3C3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75BC68AD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1134" w:type="dxa"/>
          </w:tcPr>
          <w:p w14:paraId="42FDA13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851" w:type="dxa"/>
          </w:tcPr>
          <w:p w14:paraId="4B8CE034" w14:textId="389B905A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77F60955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34D0EFCD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4E8C50EE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7809A2E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3D87E790" w14:textId="77777777" w:rsidTr="00F36CEF">
        <w:trPr>
          <w:cantSplit/>
        </w:trPr>
        <w:tc>
          <w:tcPr>
            <w:tcW w:w="562" w:type="dxa"/>
          </w:tcPr>
          <w:p w14:paraId="4DEC7F16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04D44085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623038CB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0A9F1535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5DBBD368" w14:textId="171E90A0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5CB14940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185415A3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6CCECB94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5464E3E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09430C2C" w14:textId="77777777" w:rsidTr="00F36CEF">
        <w:trPr>
          <w:cantSplit/>
        </w:trPr>
        <w:tc>
          <w:tcPr>
            <w:tcW w:w="562" w:type="dxa"/>
          </w:tcPr>
          <w:p w14:paraId="21CB6691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132A87B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62FF0A9D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766EA85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61A461EC" w14:textId="13FD45E2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0B0D5F9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1B18EA84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25E9887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0B2443A0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0A92305A" w14:textId="77777777" w:rsidTr="00F36CEF">
        <w:trPr>
          <w:cantSplit/>
        </w:trPr>
        <w:tc>
          <w:tcPr>
            <w:tcW w:w="562" w:type="dxa"/>
          </w:tcPr>
          <w:p w14:paraId="6C36AC8E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0886A2C0" w14:textId="77777777" w:rsidR="00F36CEF" w:rsidRPr="00805A23" w:rsidRDefault="00F36CEF" w:rsidP="001A3C3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5C00721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1134" w:type="dxa"/>
          </w:tcPr>
          <w:p w14:paraId="5C5350BB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851" w:type="dxa"/>
          </w:tcPr>
          <w:p w14:paraId="301E473D" w14:textId="0E3D2F7C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4F5988E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38E60B4B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6C4BFC0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3A0FC8A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348E5526" w14:textId="77777777" w:rsidTr="00F36CEF">
        <w:trPr>
          <w:cantSplit/>
        </w:trPr>
        <w:tc>
          <w:tcPr>
            <w:tcW w:w="562" w:type="dxa"/>
          </w:tcPr>
          <w:p w14:paraId="25559336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5EFD400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186D0D0A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3D37C6D4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348E3C56" w14:textId="034D07FA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4F7C3BC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6C0E56E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7D2991D1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3ECC095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4B3657C2" w14:textId="77777777" w:rsidTr="00F36CEF">
        <w:trPr>
          <w:cantSplit/>
        </w:trPr>
        <w:tc>
          <w:tcPr>
            <w:tcW w:w="562" w:type="dxa"/>
          </w:tcPr>
          <w:p w14:paraId="53655BC9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727F04B5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6DAD83B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137BE2F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0DE49A07" w14:textId="1FD39806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109B1A6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294FE7D0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797CD19A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4482063E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417D56BF" w14:textId="77777777" w:rsidTr="00F36CEF">
        <w:trPr>
          <w:cantSplit/>
        </w:trPr>
        <w:tc>
          <w:tcPr>
            <w:tcW w:w="562" w:type="dxa"/>
          </w:tcPr>
          <w:p w14:paraId="7ED18224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467AA905" w14:textId="77777777" w:rsidR="00F36CEF" w:rsidRPr="00805A23" w:rsidRDefault="00F36CEF" w:rsidP="001A3C3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73C75223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1134" w:type="dxa"/>
          </w:tcPr>
          <w:p w14:paraId="41B6BE86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851" w:type="dxa"/>
          </w:tcPr>
          <w:p w14:paraId="6AB30E17" w14:textId="12BEEDD5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4661BC4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2E7FFEBA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7F5BFBB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06D5572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0B57F125" w14:textId="77777777" w:rsidTr="00F36CEF">
        <w:trPr>
          <w:cantSplit/>
        </w:trPr>
        <w:tc>
          <w:tcPr>
            <w:tcW w:w="562" w:type="dxa"/>
          </w:tcPr>
          <w:p w14:paraId="0075C697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4150433B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6092ADC6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1DE7671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3F300700" w14:textId="1AB7F2B9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21EB7DE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624A0ACA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4D8CDB9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2FD14BD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36353BBD" w14:textId="77777777" w:rsidTr="00F36CEF">
        <w:trPr>
          <w:cantSplit/>
        </w:trPr>
        <w:tc>
          <w:tcPr>
            <w:tcW w:w="562" w:type="dxa"/>
          </w:tcPr>
          <w:p w14:paraId="195FDBAD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0D7B428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4CB333B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11D3E00E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0847342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2EA7B4E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72D4A0E4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622D3EE4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7CD2989A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4A28427D" w14:textId="77777777" w:rsidTr="00F36CEF">
        <w:trPr>
          <w:cantSplit/>
        </w:trPr>
        <w:tc>
          <w:tcPr>
            <w:tcW w:w="562" w:type="dxa"/>
          </w:tcPr>
          <w:p w14:paraId="4056E45D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6083954E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3303C32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326285A3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08AD893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0475FC5E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3D5F5F84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0EE01BBB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46948111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57CBD037" w14:textId="77777777" w:rsidTr="00F36CEF">
        <w:trPr>
          <w:cantSplit/>
        </w:trPr>
        <w:tc>
          <w:tcPr>
            <w:tcW w:w="562" w:type="dxa"/>
          </w:tcPr>
          <w:p w14:paraId="00312A55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7931BAF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03DEAFDD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110D653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49F09DB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2EE01C53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66AB6CA0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5973131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2EB102F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1E0690AA" w14:textId="77777777" w:rsidTr="00F36CEF">
        <w:trPr>
          <w:cantSplit/>
        </w:trPr>
        <w:tc>
          <w:tcPr>
            <w:tcW w:w="562" w:type="dxa"/>
          </w:tcPr>
          <w:p w14:paraId="586E2BE0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1596144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3993E053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79119A6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335D61D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207F8233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56B29320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1BC3201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27B32105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</w:tbl>
    <w:p w14:paraId="4010CCCE" w14:textId="3C273502" w:rsidR="005E5EC8" w:rsidRPr="007A0480" w:rsidRDefault="005E5EC8" w:rsidP="0028497B">
      <w:pPr>
        <w:spacing w:beforeLines="50" w:before="120"/>
        <w:rPr>
          <w:rFonts w:ascii="Arial" w:hAnsi="Arial" w:cs="Arial"/>
          <w:b/>
          <w:bCs/>
          <w:sz w:val="24"/>
          <w:szCs w:val="28"/>
        </w:rPr>
      </w:pPr>
      <w:r w:rsidRPr="007A0480">
        <w:rPr>
          <w:rFonts w:ascii="Arial" w:hAnsi="Arial" w:cs="Arial"/>
          <w:b/>
          <w:bCs/>
          <w:sz w:val="24"/>
          <w:szCs w:val="28"/>
        </w:rPr>
        <w:t xml:space="preserve">Part 2: Evaluation of </w:t>
      </w:r>
      <w:r w:rsidR="00706055" w:rsidRPr="007A0480">
        <w:rPr>
          <w:rFonts w:ascii="Arial" w:hAnsi="Arial" w:cs="Arial"/>
          <w:b/>
          <w:bCs/>
          <w:sz w:val="24"/>
          <w:szCs w:val="28"/>
        </w:rPr>
        <w:t>ENTREPOSE</w:t>
      </w:r>
      <w:r w:rsidRPr="007A0480">
        <w:rPr>
          <w:rFonts w:ascii="Arial" w:hAnsi="Arial" w:cs="Arial"/>
          <w:b/>
          <w:bCs/>
          <w:sz w:val="24"/>
          <w:szCs w:val="28"/>
        </w:rPr>
        <w:t xml:space="preserve"> Administration</w:t>
      </w:r>
    </w:p>
    <w:tbl>
      <w:tblPr>
        <w:tblStyle w:val="12"/>
        <w:tblW w:w="9634" w:type="dxa"/>
        <w:tblLook w:val="04A0" w:firstRow="1" w:lastRow="0" w:firstColumn="1" w:lastColumn="0" w:noHBand="0" w:noVBand="1"/>
      </w:tblPr>
      <w:tblGrid>
        <w:gridCol w:w="421"/>
        <w:gridCol w:w="4961"/>
        <w:gridCol w:w="1134"/>
        <w:gridCol w:w="3118"/>
      </w:tblGrid>
      <w:tr w:rsidR="005E5EC8" w:rsidRPr="007A0480" w14:paraId="1F816E9D" w14:textId="77777777" w:rsidTr="001A3C39">
        <w:trPr>
          <w:cantSplit/>
          <w:tblHeader/>
        </w:trPr>
        <w:tc>
          <w:tcPr>
            <w:tcW w:w="5382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5F8DD01A" w14:textId="77777777" w:rsidR="005E5EC8" w:rsidRPr="007A0480" w:rsidRDefault="005E5EC8" w:rsidP="001A3C39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7A0480">
              <w:rPr>
                <w:rFonts w:ascii="Arial" w:hAnsi="Arial" w:cs="Arial"/>
                <w:b/>
                <w:iCs/>
                <w:sz w:val="22"/>
              </w:rPr>
              <w:t>Evaluation Standard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12" w:color="auto" w:fill="auto"/>
          </w:tcPr>
          <w:p w14:paraId="5E756A68" w14:textId="77777777" w:rsidR="005E5EC8" w:rsidRPr="007A0480" w:rsidRDefault="005E5EC8" w:rsidP="001A3C39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7A0480">
              <w:rPr>
                <w:rFonts w:ascii="Arial" w:hAnsi="Arial" w:cs="Arial"/>
                <w:b/>
                <w:iCs/>
                <w:sz w:val="22"/>
              </w:rPr>
              <w:t>Yes/No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pct12" w:color="auto" w:fill="auto"/>
          </w:tcPr>
          <w:p w14:paraId="59800660" w14:textId="77777777" w:rsidR="005E5EC8" w:rsidRPr="007A0480" w:rsidRDefault="005E5EC8" w:rsidP="001A3C39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7A0480">
              <w:rPr>
                <w:rFonts w:ascii="Arial" w:hAnsi="Arial" w:cs="Arial"/>
                <w:b/>
                <w:iCs/>
                <w:sz w:val="22"/>
              </w:rPr>
              <w:t>Comments</w:t>
            </w:r>
          </w:p>
        </w:tc>
      </w:tr>
      <w:tr w:rsidR="005E5EC8" w:rsidRPr="007A0480" w14:paraId="3610F3DF" w14:textId="77777777" w:rsidTr="001A3C39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437D396D" w14:textId="77777777" w:rsidR="005E5EC8" w:rsidRPr="00805A23" w:rsidRDefault="005E5EC8" w:rsidP="008B08FE">
            <w:pPr>
              <w:widowControl/>
              <w:numPr>
                <w:ilvl w:val="0"/>
                <w:numId w:val="46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/>
              </w:rPr>
            </w:pPr>
            <w:r w:rsidRPr="00805A23">
              <w:rPr>
                <w:rFonts w:ascii="Arial" w:eastAsiaTheme="minorEastAsia" w:hAnsi="Arial" w:cs="Arial"/>
                <w:b/>
              </w:rPr>
              <w:t>Organizational Aspects</w:t>
            </w:r>
          </w:p>
        </w:tc>
      </w:tr>
      <w:tr w:rsidR="005E5EC8" w:rsidRPr="007A0480" w14:paraId="1DF7CE4A" w14:textId="77777777" w:rsidTr="001A3C39">
        <w:trPr>
          <w:cantSplit/>
        </w:trPr>
        <w:tc>
          <w:tcPr>
            <w:tcW w:w="9634" w:type="dxa"/>
            <w:gridSpan w:val="4"/>
          </w:tcPr>
          <w:p w14:paraId="436893B8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Patients</w:t>
            </w:r>
          </w:p>
        </w:tc>
      </w:tr>
      <w:tr w:rsidR="005E5EC8" w:rsidRPr="007A0480" w14:paraId="0E6EA0C2" w14:textId="77777777" w:rsidTr="001A3C39">
        <w:trPr>
          <w:cantSplit/>
        </w:trPr>
        <w:tc>
          <w:tcPr>
            <w:tcW w:w="421" w:type="dxa"/>
          </w:tcPr>
          <w:p w14:paraId="46B1BB8F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2B752C26" w14:textId="179158B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The facility’s own eligibility criteria </w:t>
            </w:r>
            <w:r w:rsidR="0028497B" w:rsidRPr="007A0480">
              <w:rPr>
                <w:rFonts w:ascii="Arial Narrow" w:hAnsi="Arial Narrow"/>
                <w:sz w:val="20"/>
                <w:szCs w:val="20"/>
              </w:rPr>
              <w:t>for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patients to participate in </w:t>
            </w:r>
            <w:r w:rsidR="00706055" w:rsidRPr="007A0480">
              <w:rPr>
                <w:rFonts w:ascii="Arial Narrow" w:hAnsi="Arial Narrow"/>
                <w:sz w:val="20"/>
                <w:szCs w:val="20"/>
              </w:rPr>
              <w:t>ENTREPO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are established and implemented.</w:t>
            </w:r>
          </w:p>
        </w:tc>
        <w:tc>
          <w:tcPr>
            <w:tcW w:w="1134" w:type="dxa"/>
            <w:vAlign w:val="center"/>
          </w:tcPr>
          <w:p w14:paraId="492B876B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25F6F701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27AF322C" w14:textId="77777777" w:rsidTr="001A3C39">
        <w:trPr>
          <w:cantSplit/>
        </w:trPr>
        <w:tc>
          <w:tcPr>
            <w:tcW w:w="421" w:type="dxa"/>
          </w:tcPr>
          <w:p w14:paraId="4519D937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0BAEE94D" w14:textId="687FB51E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Patients’ individual registers are developed and updated to keep their attendance to the </w:t>
            </w:r>
            <w:r w:rsidR="00706055" w:rsidRPr="007A0480">
              <w:rPr>
                <w:rFonts w:ascii="Arial Narrow" w:hAnsi="Arial Narrow"/>
                <w:sz w:val="20"/>
                <w:szCs w:val="20"/>
              </w:rPr>
              <w:t>ENTREPO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sessions.</w:t>
            </w:r>
          </w:p>
        </w:tc>
        <w:tc>
          <w:tcPr>
            <w:tcW w:w="1134" w:type="dxa"/>
            <w:vAlign w:val="center"/>
          </w:tcPr>
          <w:p w14:paraId="5038EC0A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32C416E6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3A706BAE" w14:textId="77777777" w:rsidTr="001A3C39">
        <w:trPr>
          <w:cantSplit/>
        </w:trPr>
        <w:tc>
          <w:tcPr>
            <w:tcW w:w="9634" w:type="dxa"/>
            <w:gridSpan w:val="4"/>
          </w:tcPr>
          <w:p w14:paraId="36501CDF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Family Members</w:t>
            </w:r>
          </w:p>
        </w:tc>
      </w:tr>
      <w:tr w:rsidR="005E5EC8" w:rsidRPr="007A0480" w14:paraId="14F35E27" w14:textId="77777777" w:rsidTr="001A3C39">
        <w:trPr>
          <w:cantSplit/>
        </w:trPr>
        <w:tc>
          <w:tcPr>
            <w:tcW w:w="421" w:type="dxa"/>
          </w:tcPr>
          <w:p w14:paraId="05DFD5CB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77198F94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Family members’ statuses of participation in the PE sessions are updated in the patients’ individual registers.</w:t>
            </w:r>
          </w:p>
        </w:tc>
        <w:tc>
          <w:tcPr>
            <w:tcW w:w="1134" w:type="dxa"/>
            <w:vAlign w:val="center"/>
          </w:tcPr>
          <w:p w14:paraId="2AA621DE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426E1A4A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519124DA" w14:textId="77777777" w:rsidTr="001A3C39">
        <w:trPr>
          <w:cantSplit/>
        </w:trPr>
        <w:tc>
          <w:tcPr>
            <w:tcW w:w="421" w:type="dxa"/>
          </w:tcPr>
          <w:p w14:paraId="576FCCC4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770F69CB" w14:textId="0CC0549D" w:rsidR="005E5EC8" w:rsidRPr="007A0480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Family members of more than 50% of all the eligible patients in the pre-discharge program have attended at least 6 PE sessions since their </w:t>
            </w:r>
            <w:r w:rsidR="005D1B62" w:rsidRPr="007A0480">
              <w:rPr>
                <w:rFonts w:ascii="Arial Narrow" w:hAnsi="Arial Narrow"/>
                <w:sz w:val="20"/>
                <w:szCs w:val="20"/>
              </w:rPr>
              <w:t>registration.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255A94D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1F0D054D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4B6E797A" w14:textId="77777777" w:rsidTr="001A3C39">
        <w:trPr>
          <w:cantSplit/>
        </w:trPr>
        <w:tc>
          <w:tcPr>
            <w:tcW w:w="9634" w:type="dxa"/>
            <w:gridSpan w:val="4"/>
          </w:tcPr>
          <w:p w14:paraId="483F9CC8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lastRenderedPageBreak/>
              <w:t>Scheduling</w:t>
            </w:r>
          </w:p>
        </w:tc>
      </w:tr>
      <w:tr w:rsidR="005E5EC8" w:rsidRPr="007A0480" w14:paraId="1E1AD1DA" w14:textId="77777777" w:rsidTr="001A3C39">
        <w:trPr>
          <w:cantSplit/>
        </w:trPr>
        <w:tc>
          <w:tcPr>
            <w:tcW w:w="421" w:type="dxa"/>
          </w:tcPr>
          <w:p w14:paraId="68370879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70D07B81" w14:textId="77777777" w:rsidR="005D1B62" w:rsidRPr="007A0480" w:rsidRDefault="005D1B62" w:rsidP="005D1B62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Timetables of all the patient groups throughout the treatment period are available with the information of the scheduled ENTREPOSE sessions that satisfy the minimum requirements as follows:</w:t>
            </w:r>
          </w:p>
          <w:p w14:paraId="224CEAEB" w14:textId="455ECA94" w:rsidR="005E5EC8" w:rsidRPr="007A0480" w:rsidRDefault="005D1B62" w:rsidP="00E72E30">
            <w:pPr>
              <w:pStyle w:val="a7"/>
              <w:widowControl/>
              <w:numPr>
                <w:ilvl w:val="0"/>
                <w:numId w:val="28"/>
              </w:numPr>
              <w:snapToGrid w:val="0"/>
              <w:spacing w:afterLines="20" w:after="48"/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PO-1, CBT-28, CBT-E-3, PE-12, SHGM-6, ICA-26</w:t>
            </w:r>
          </w:p>
        </w:tc>
        <w:tc>
          <w:tcPr>
            <w:tcW w:w="1134" w:type="dxa"/>
            <w:vAlign w:val="center"/>
          </w:tcPr>
          <w:p w14:paraId="7BDCEE7E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65B64FA8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50FF6E84" w14:textId="77777777" w:rsidTr="001A3C39">
        <w:trPr>
          <w:cantSplit/>
        </w:trPr>
        <w:tc>
          <w:tcPr>
            <w:tcW w:w="421" w:type="dxa"/>
          </w:tcPr>
          <w:p w14:paraId="05F1484E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146F7CFB" w14:textId="67632ACA" w:rsidR="005E5EC8" w:rsidRPr="007A0480" w:rsidRDefault="005D1B62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A calendar with a schedule of the PE sessions meant for family members is available for the next three months and its copy is provided with them upon registration of the patients.</w:t>
            </w:r>
          </w:p>
        </w:tc>
        <w:tc>
          <w:tcPr>
            <w:tcW w:w="1134" w:type="dxa"/>
            <w:vAlign w:val="center"/>
          </w:tcPr>
          <w:p w14:paraId="141A55D8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515BFCD6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5E700FB6" w14:textId="77777777" w:rsidTr="001A3C39">
        <w:trPr>
          <w:cantSplit/>
        </w:trPr>
        <w:tc>
          <w:tcPr>
            <w:tcW w:w="9634" w:type="dxa"/>
            <w:gridSpan w:val="4"/>
          </w:tcPr>
          <w:p w14:paraId="558EB2D9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Facilitators</w:t>
            </w:r>
          </w:p>
        </w:tc>
      </w:tr>
      <w:tr w:rsidR="005E5EC8" w:rsidRPr="007A0480" w14:paraId="37E6DD72" w14:textId="77777777" w:rsidTr="001A3C39">
        <w:trPr>
          <w:cantSplit/>
        </w:trPr>
        <w:tc>
          <w:tcPr>
            <w:tcW w:w="421" w:type="dxa"/>
          </w:tcPr>
          <w:p w14:paraId="0C17B401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046139A6" w14:textId="52FF2524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All the staff members facilitating sessions have attended a training program for </w:t>
            </w:r>
            <w:r w:rsidR="00706055" w:rsidRPr="007A0480">
              <w:rPr>
                <w:rFonts w:ascii="Arial Narrow" w:hAnsi="Arial Narrow"/>
                <w:sz w:val="20"/>
                <w:szCs w:val="20"/>
              </w:rPr>
              <w:t>ENTREPO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facilitators.</w:t>
            </w:r>
          </w:p>
        </w:tc>
        <w:tc>
          <w:tcPr>
            <w:tcW w:w="1134" w:type="dxa"/>
            <w:vAlign w:val="center"/>
          </w:tcPr>
          <w:p w14:paraId="20ED3A06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47D7ABCE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6FCCCBF5" w14:textId="77777777" w:rsidTr="001A3C39">
        <w:trPr>
          <w:cantSplit/>
        </w:trPr>
        <w:tc>
          <w:tcPr>
            <w:tcW w:w="421" w:type="dxa"/>
          </w:tcPr>
          <w:p w14:paraId="2ECA2F90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1D8F764A" w14:textId="484AEBD2" w:rsidR="005E5EC8" w:rsidRPr="007A0480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All the facilitators weekly record their activities in the Weekly Reporting Form for </w:t>
            </w:r>
            <w:r w:rsidR="00706055" w:rsidRPr="007A0480">
              <w:rPr>
                <w:rFonts w:ascii="Arial Narrow" w:hAnsi="Arial Narrow"/>
                <w:sz w:val="20"/>
                <w:szCs w:val="20"/>
              </w:rPr>
              <w:t>ENTREPO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Facilitators.</w:t>
            </w:r>
          </w:p>
        </w:tc>
        <w:tc>
          <w:tcPr>
            <w:tcW w:w="1134" w:type="dxa"/>
            <w:vAlign w:val="center"/>
          </w:tcPr>
          <w:p w14:paraId="23B9B998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2711C55A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73CD5DAB" w14:textId="77777777" w:rsidTr="001A3C39">
        <w:trPr>
          <w:cantSplit/>
        </w:trPr>
        <w:tc>
          <w:tcPr>
            <w:tcW w:w="421" w:type="dxa"/>
          </w:tcPr>
          <w:p w14:paraId="1EB97409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4BA544D3" w14:textId="77777777" w:rsidR="005E5EC8" w:rsidRPr="007A0480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At least one peer-evaluation session per facilitator, using the evaluation forms, was conducted to ensure the facilitation quality of the CBT program during the last 6 months. </w:t>
            </w:r>
          </w:p>
        </w:tc>
        <w:tc>
          <w:tcPr>
            <w:tcW w:w="1134" w:type="dxa"/>
            <w:vAlign w:val="center"/>
          </w:tcPr>
          <w:p w14:paraId="1E4E3E67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3ABCB08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20F664D5" w14:textId="77777777" w:rsidTr="001A3C39">
        <w:trPr>
          <w:cantSplit/>
        </w:trPr>
        <w:tc>
          <w:tcPr>
            <w:tcW w:w="9634" w:type="dxa"/>
            <w:gridSpan w:val="4"/>
          </w:tcPr>
          <w:p w14:paraId="288F6A86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Environment</w:t>
            </w:r>
          </w:p>
        </w:tc>
      </w:tr>
      <w:tr w:rsidR="005E5EC8" w:rsidRPr="007A0480" w14:paraId="7D391DBA" w14:textId="77777777" w:rsidTr="001A3C39">
        <w:trPr>
          <w:cantSplit/>
        </w:trPr>
        <w:tc>
          <w:tcPr>
            <w:tcW w:w="421" w:type="dxa"/>
          </w:tcPr>
          <w:p w14:paraId="2787042A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01B78F5C" w14:textId="0C40E385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Appropriate places are secured for the </w:t>
            </w:r>
            <w:r w:rsidR="00706055" w:rsidRPr="007A0480">
              <w:rPr>
                <w:rFonts w:ascii="Arial Narrow" w:hAnsi="Arial Narrow"/>
                <w:sz w:val="20"/>
                <w:szCs w:val="20"/>
              </w:rPr>
              <w:t>ENTREPO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group sessions (e.g.</w:t>
            </w:r>
            <w:r w:rsidR="005D1B62" w:rsidRPr="007A0480">
              <w:rPr>
                <w:rFonts w:ascii="Arial Narrow" w:hAnsi="Arial Narrow"/>
                <w:sz w:val="20"/>
                <w:szCs w:val="20"/>
              </w:rPr>
              <w:t>,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not too noisy to conduct group sessions).</w:t>
            </w:r>
          </w:p>
        </w:tc>
        <w:tc>
          <w:tcPr>
            <w:tcW w:w="1134" w:type="dxa"/>
            <w:vAlign w:val="center"/>
          </w:tcPr>
          <w:p w14:paraId="7A037690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71E870B7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2B46EFB1" w14:textId="77777777" w:rsidTr="001A3C39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3367583" w14:textId="290C0A19" w:rsidR="005E5EC8" w:rsidRPr="00805A23" w:rsidRDefault="00706055" w:rsidP="008B08FE">
            <w:pPr>
              <w:keepNext/>
              <w:widowControl/>
              <w:numPr>
                <w:ilvl w:val="0"/>
                <w:numId w:val="46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Cs/>
              </w:rPr>
            </w:pPr>
            <w:r w:rsidRPr="00805A23">
              <w:rPr>
                <w:rFonts w:ascii="Arial" w:eastAsiaTheme="minorEastAsia" w:hAnsi="Arial" w:cs="Arial"/>
                <w:b/>
              </w:rPr>
              <w:t>ENTREPOSE</w:t>
            </w:r>
            <w:r w:rsidR="005E5EC8" w:rsidRPr="00805A23">
              <w:rPr>
                <w:rFonts w:ascii="Arial" w:eastAsiaTheme="minorEastAsia" w:hAnsi="Arial" w:cs="Arial"/>
                <w:b/>
              </w:rPr>
              <w:t xml:space="preserve"> Implementation Status during the </w:t>
            </w:r>
            <w:r w:rsidR="00005683" w:rsidRPr="00805A23">
              <w:rPr>
                <w:rFonts w:ascii="Arial" w:eastAsiaTheme="minorEastAsia" w:hAnsi="Arial" w:cs="Arial"/>
                <w:b/>
              </w:rPr>
              <w:t>last month</w:t>
            </w:r>
            <w:r w:rsidR="005E5EC8" w:rsidRPr="00805A23">
              <w:rPr>
                <w:rFonts w:ascii="Arial" w:eastAsiaTheme="minorEastAsia" w:hAnsi="Arial" w:cs="Arial"/>
                <w:b/>
              </w:rPr>
              <w:br/>
            </w:r>
            <w:r w:rsidR="005E5EC8" w:rsidRPr="00805A23">
              <w:rPr>
                <w:rFonts w:ascii="Arial" w:eastAsiaTheme="minorEastAsia" w:hAnsi="Arial" w:cs="Arial"/>
                <w:bCs/>
              </w:rPr>
              <w:t>(based on the facilitators’ activities during the cover</w:t>
            </w:r>
            <w:r w:rsidR="0028497B" w:rsidRPr="00805A23">
              <w:rPr>
                <w:rFonts w:ascii="Arial" w:eastAsiaTheme="minorEastAsia" w:hAnsi="Arial" w:cs="Arial"/>
                <w:bCs/>
              </w:rPr>
              <w:t>age</w:t>
            </w:r>
            <w:r w:rsidR="005E5EC8" w:rsidRPr="00805A23">
              <w:rPr>
                <w:rFonts w:ascii="Arial" w:eastAsiaTheme="minorEastAsia" w:hAnsi="Arial" w:cs="Arial"/>
                <w:bCs/>
              </w:rPr>
              <w:t xml:space="preserve"> period)</w:t>
            </w:r>
          </w:p>
        </w:tc>
      </w:tr>
      <w:tr w:rsidR="005E5EC8" w:rsidRPr="007A0480" w14:paraId="7A3DA3D3" w14:textId="77777777" w:rsidTr="001A3C39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B662F9E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Program Orientation</w:t>
            </w:r>
          </w:p>
        </w:tc>
      </w:tr>
      <w:tr w:rsidR="005E5EC8" w:rsidRPr="007A0480" w14:paraId="51D89FFB" w14:textId="77777777" w:rsidTr="001A3C39">
        <w:trPr>
          <w:cantSplit/>
        </w:trPr>
        <w:tc>
          <w:tcPr>
            <w:tcW w:w="421" w:type="dxa"/>
          </w:tcPr>
          <w:p w14:paraId="29C2D748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32C9A1ED" w14:textId="526EC25C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Eligible patients attended an orientation program before entering </w:t>
            </w:r>
            <w:r w:rsidR="00706055" w:rsidRPr="007A0480">
              <w:rPr>
                <w:rFonts w:ascii="Arial Narrow" w:hAnsi="Arial Narrow"/>
                <w:sz w:val="20"/>
                <w:szCs w:val="20"/>
              </w:rPr>
              <w:t>ENTREPO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groups.</w:t>
            </w:r>
          </w:p>
        </w:tc>
        <w:tc>
          <w:tcPr>
            <w:tcW w:w="1134" w:type="dxa"/>
            <w:vAlign w:val="center"/>
          </w:tcPr>
          <w:p w14:paraId="7C55C07C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00C64884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4E0018BC" w14:textId="77777777" w:rsidTr="001A3C39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E7E4A94" w14:textId="0FDCDCC0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Cognitive Behavioral Therapy (CBT) &amp; Cognitive Behavioral Therapy</w:t>
            </w:r>
            <w:r w:rsidR="00005683"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 xml:space="preserve"> Evaluation </w:t>
            </w: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(CBT-</w:t>
            </w:r>
            <w:r w:rsidR="00005683"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E</w:t>
            </w: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)</w:t>
            </w:r>
          </w:p>
        </w:tc>
      </w:tr>
      <w:tr w:rsidR="005E5EC8" w:rsidRPr="007A0480" w14:paraId="64FE456E" w14:textId="77777777" w:rsidTr="001A3C39">
        <w:trPr>
          <w:cantSplit/>
        </w:trPr>
        <w:tc>
          <w:tcPr>
            <w:tcW w:w="421" w:type="dxa"/>
          </w:tcPr>
          <w:p w14:paraId="74C1BFA2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47E193CD" w14:textId="17C886CD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Eligible patients attended </w:t>
            </w:r>
            <w:r w:rsidR="00005683" w:rsidRPr="007A0480">
              <w:rPr>
                <w:rFonts w:ascii="Arial Narrow" w:hAnsi="Arial Narrow"/>
                <w:sz w:val="20"/>
                <w:szCs w:val="20"/>
              </w:rPr>
              <w:t>CBT and CBT-E sessions according to the schedule.</w:t>
            </w:r>
          </w:p>
        </w:tc>
        <w:tc>
          <w:tcPr>
            <w:tcW w:w="1134" w:type="dxa"/>
            <w:vAlign w:val="center"/>
          </w:tcPr>
          <w:p w14:paraId="33EFF352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17564E15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7668D9BD" w14:textId="77777777" w:rsidTr="001A3C39">
        <w:trPr>
          <w:cantSplit/>
        </w:trPr>
        <w:tc>
          <w:tcPr>
            <w:tcW w:w="421" w:type="dxa"/>
          </w:tcPr>
          <w:p w14:paraId="521A3FE9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5412AAB4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opies of Patient’s Workbooks were given to all the eligible patients.</w:t>
            </w:r>
          </w:p>
        </w:tc>
        <w:tc>
          <w:tcPr>
            <w:tcW w:w="1134" w:type="dxa"/>
            <w:vAlign w:val="center"/>
          </w:tcPr>
          <w:p w14:paraId="6B2BAC28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0578628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6765F31E" w14:textId="77777777" w:rsidTr="001A3C39">
        <w:trPr>
          <w:cantSplit/>
        </w:trPr>
        <w:tc>
          <w:tcPr>
            <w:tcW w:w="421" w:type="dxa"/>
          </w:tcPr>
          <w:p w14:paraId="2F761BCD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61154FED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The group size was mostly less than 15 and did not exceed 20.</w:t>
            </w:r>
          </w:p>
        </w:tc>
        <w:tc>
          <w:tcPr>
            <w:tcW w:w="1134" w:type="dxa"/>
            <w:vAlign w:val="center"/>
          </w:tcPr>
          <w:p w14:paraId="09A829BE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13560E0E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773836A3" w14:textId="77777777" w:rsidTr="001A3C39">
        <w:trPr>
          <w:cantSplit/>
        </w:trPr>
        <w:tc>
          <w:tcPr>
            <w:tcW w:w="421" w:type="dxa"/>
          </w:tcPr>
          <w:p w14:paraId="4D2CC367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495129C6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A co-facilitator was assigned to the CBT sessions.</w:t>
            </w:r>
          </w:p>
        </w:tc>
        <w:tc>
          <w:tcPr>
            <w:tcW w:w="1134" w:type="dxa"/>
            <w:vAlign w:val="center"/>
          </w:tcPr>
          <w:p w14:paraId="49BC653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5B8422CF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6ABE7B5F" w14:textId="77777777" w:rsidTr="001A3C39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42950A71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Psycho-Education</w:t>
            </w:r>
            <w:proofErr w:type="gramEnd"/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 xml:space="preserve"> (PE)</w:t>
            </w:r>
          </w:p>
        </w:tc>
      </w:tr>
      <w:tr w:rsidR="005E5EC8" w:rsidRPr="007A0480" w14:paraId="48FDD980" w14:textId="77777777" w:rsidTr="001A3C39">
        <w:trPr>
          <w:cantSplit/>
        </w:trPr>
        <w:tc>
          <w:tcPr>
            <w:tcW w:w="421" w:type="dxa"/>
          </w:tcPr>
          <w:p w14:paraId="288FE20D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32DFCDD6" w14:textId="1923774F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Eligible patients attended </w:t>
            </w:r>
            <w:r w:rsidR="00005683" w:rsidRPr="007A0480">
              <w:rPr>
                <w:rFonts w:ascii="Arial Narrow" w:hAnsi="Arial Narrow"/>
                <w:sz w:val="20"/>
                <w:szCs w:val="20"/>
              </w:rPr>
              <w:t>PE sessions according to the schedule</w:t>
            </w:r>
            <w:r w:rsidRPr="007A0480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4EE85EA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43846405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07B40BDB" w14:textId="77777777" w:rsidTr="001A3C39">
        <w:trPr>
          <w:cantSplit/>
        </w:trPr>
        <w:tc>
          <w:tcPr>
            <w:tcW w:w="421" w:type="dxa"/>
          </w:tcPr>
          <w:p w14:paraId="4D8DDA7E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5603E931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The group size was less than 50.</w:t>
            </w:r>
          </w:p>
        </w:tc>
        <w:tc>
          <w:tcPr>
            <w:tcW w:w="1134" w:type="dxa"/>
            <w:vAlign w:val="center"/>
          </w:tcPr>
          <w:p w14:paraId="6F15D956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343F9E98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4ED134F7" w14:textId="77777777" w:rsidTr="001A3C39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2B898F9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Self-help Group Meeting (SHGM)</w:t>
            </w:r>
          </w:p>
        </w:tc>
      </w:tr>
      <w:tr w:rsidR="005E5EC8" w:rsidRPr="007A0480" w14:paraId="1B5FA6F8" w14:textId="77777777" w:rsidTr="001A3C39">
        <w:trPr>
          <w:cantSplit/>
        </w:trPr>
        <w:tc>
          <w:tcPr>
            <w:tcW w:w="421" w:type="dxa"/>
          </w:tcPr>
          <w:p w14:paraId="4AE9BD86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041896B3" w14:textId="689CAA91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Eligible patients attended at SHGM session</w:t>
            </w:r>
            <w:r w:rsidR="00005683" w:rsidRPr="007A0480">
              <w:rPr>
                <w:rFonts w:ascii="Arial Narrow" w:hAnsi="Arial Narrow"/>
                <w:sz w:val="20"/>
                <w:szCs w:val="20"/>
              </w:rPr>
              <w:t>s according to the schedule</w:t>
            </w:r>
            <w:r w:rsidRPr="007A0480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3E59FC6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1D352881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7D99675D" w14:textId="77777777" w:rsidTr="001A3C39">
        <w:trPr>
          <w:cantSplit/>
        </w:trPr>
        <w:tc>
          <w:tcPr>
            <w:tcW w:w="421" w:type="dxa"/>
          </w:tcPr>
          <w:p w14:paraId="3F954439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5C670729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The group size was mostly less than 12 and did not exceed 15.</w:t>
            </w:r>
          </w:p>
        </w:tc>
        <w:tc>
          <w:tcPr>
            <w:tcW w:w="1134" w:type="dxa"/>
            <w:vAlign w:val="center"/>
          </w:tcPr>
          <w:p w14:paraId="778AA288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1C8A382A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3A329278" w14:textId="77777777" w:rsidTr="001A3C39">
        <w:trPr>
          <w:cantSplit/>
        </w:trPr>
        <w:tc>
          <w:tcPr>
            <w:tcW w:w="421" w:type="dxa"/>
          </w:tcPr>
          <w:p w14:paraId="011F5F43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2B964636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HGM sessions were conducted without involving TRC staff members and led by chairpersons selected from patients.</w:t>
            </w:r>
          </w:p>
        </w:tc>
        <w:tc>
          <w:tcPr>
            <w:tcW w:w="1134" w:type="dxa"/>
            <w:vAlign w:val="center"/>
          </w:tcPr>
          <w:p w14:paraId="3F105A4A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7164919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</w:tbl>
    <w:p w14:paraId="4FA285FC" w14:textId="77777777" w:rsidR="00F36CEF" w:rsidRPr="007A0480" w:rsidRDefault="00F36CEF" w:rsidP="005E5EC8">
      <w:pPr>
        <w:rPr>
          <w:sz w:val="14"/>
          <w:szCs w:val="16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E5EC8" w:rsidRPr="007A0480" w14:paraId="3D5B381C" w14:textId="77777777" w:rsidTr="00F36CEF">
        <w:trPr>
          <w:cantSplit/>
        </w:trPr>
        <w:tc>
          <w:tcPr>
            <w:tcW w:w="9628" w:type="dxa"/>
          </w:tcPr>
          <w:p w14:paraId="7C458FD3" w14:textId="77777777" w:rsidR="005E5EC8" w:rsidRPr="007A0480" w:rsidRDefault="005E5EC8" w:rsidP="001A3C39">
            <w:pPr>
              <w:rPr>
                <w:rFonts w:ascii="Arial Narrow" w:hAnsi="Arial Narrow"/>
                <w:i/>
                <w:iCs/>
                <w:lang w:val="en-US"/>
              </w:rPr>
            </w:pPr>
            <w:r w:rsidRPr="007A21E6">
              <w:rPr>
                <w:rFonts w:ascii="Arial Narrow" w:hAnsi="Arial Narrow"/>
                <w:i/>
                <w:iCs/>
                <w:lang w:val="en-US"/>
              </w:rPr>
              <w:t>Overall comments and suggestions to the facilitator:</w:t>
            </w:r>
          </w:p>
          <w:p w14:paraId="13AB8306" w14:textId="77777777" w:rsidR="005E5EC8" w:rsidRPr="007A0480" w:rsidRDefault="005E5EC8" w:rsidP="001A3C39">
            <w:pPr>
              <w:rPr>
                <w:lang w:val="en-US"/>
              </w:rPr>
            </w:pPr>
          </w:p>
          <w:p w14:paraId="5F36DAF4" w14:textId="28FAFF8C" w:rsidR="005E5EC8" w:rsidRPr="007A0480" w:rsidRDefault="005E5EC8" w:rsidP="001A3C39">
            <w:pPr>
              <w:rPr>
                <w:lang w:val="en-US"/>
              </w:rPr>
            </w:pPr>
          </w:p>
          <w:p w14:paraId="402A6005" w14:textId="34B28891" w:rsidR="00F36CEF" w:rsidRPr="007A0480" w:rsidRDefault="00F36CEF" w:rsidP="001A3C39">
            <w:pPr>
              <w:rPr>
                <w:lang w:val="en-US"/>
              </w:rPr>
            </w:pPr>
          </w:p>
          <w:p w14:paraId="402DF9F8" w14:textId="3EDB6A06" w:rsidR="00F36CEF" w:rsidRPr="007A0480" w:rsidRDefault="00F36CEF" w:rsidP="001A3C39">
            <w:pPr>
              <w:rPr>
                <w:lang w:val="en-US"/>
              </w:rPr>
            </w:pPr>
          </w:p>
          <w:p w14:paraId="027F343C" w14:textId="6503A348" w:rsidR="00F36CEF" w:rsidRPr="007A0480" w:rsidRDefault="00F36CEF" w:rsidP="001A3C39">
            <w:pPr>
              <w:rPr>
                <w:lang w:val="en-US"/>
              </w:rPr>
            </w:pPr>
          </w:p>
          <w:p w14:paraId="579BF7EB" w14:textId="77777777" w:rsidR="00F36CEF" w:rsidRPr="007A0480" w:rsidRDefault="00F36CEF" w:rsidP="001A3C39">
            <w:pPr>
              <w:rPr>
                <w:lang w:val="en-US"/>
              </w:rPr>
            </w:pPr>
          </w:p>
          <w:p w14:paraId="567ABAC0" w14:textId="77777777" w:rsidR="005E5EC8" w:rsidRPr="007A0480" w:rsidRDefault="005E5EC8" w:rsidP="001A3C39">
            <w:pPr>
              <w:rPr>
                <w:lang w:val="en-US"/>
              </w:rPr>
            </w:pPr>
          </w:p>
        </w:tc>
      </w:tr>
    </w:tbl>
    <w:p w14:paraId="6F845446" w14:textId="77777777" w:rsidR="005E5EC8" w:rsidRPr="007A0480" w:rsidRDefault="005E5EC8" w:rsidP="005E5EC8">
      <w:pPr>
        <w:rPr>
          <w:rFonts w:ascii="Arial Narrow" w:hAnsi="Arial Narrow"/>
          <w:i/>
          <w:iCs/>
        </w:rPr>
      </w:pPr>
    </w:p>
    <w:p w14:paraId="02D2AD0C" w14:textId="339A970E" w:rsidR="00F2708E" w:rsidRPr="007A0480" w:rsidRDefault="005E5EC8" w:rsidP="00C75D6C">
      <w:pPr>
        <w:rPr>
          <w:rFonts w:ascii="Arial Narrow" w:hAnsi="Arial Narrow"/>
          <w:i/>
          <w:iCs/>
          <w:u w:val="single"/>
        </w:rPr>
      </w:pPr>
      <w:r w:rsidRPr="007A0480">
        <w:rPr>
          <w:rFonts w:ascii="Arial Narrow" w:hAnsi="Arial Narrow"/>
          <w:i/>
          <w:iCs/>
        </w:rPr>
        <w:t xml:space="preserve">Signature of Evaluator: </w:t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</w:rPr>
        <w:tab/>
      </w:r>
      <w:r w:rsidRPr="007A0480">
        <w:rPr>
          <w:rFonts w:ascii="Arial Narrow" w:hAnsi="Arial Narrow"/>
          <w:i/>
          <w:iCs/>
        </w:rPr>
        <w:tab/>
        <w:t xml:space="preserve">Date: </w:t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</w:p>
    <w:sectPr w:rsidR="00F2708E" w:rsidRPr="007A0480" w:rsidSect="008B414D">
      <w:headerReference w:type="default" r:id="rId8"/>
      <w:footerReference w:type="default" r:id="rId9"/>
      <w:pgSz w:w="11906" w:h="16838" w:code="9"/>
      <w:pgMar w:top="1418" w:right="1134" w:bottom="1418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9EA53" w14:textId="77777777" w:rsidR="00247C93" w:rsidRDefault="00247C93" w:rsidP="001E0443">
      <w:r>
        <w:separator/>
      </w:r>
    </w:p>
  </w:endnote>
  <w:endnote w:type="continuationSeparator" w:id="0">
    <w:p w14:paraId="18C52304" w14:textId="77777777" w:rsidR="00247C93" w:rsidRDefault="00247C93" w:rsidP="001E04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utura Std Medium">
    <w:altName w:val="游ゴシック"/>
    <w:charset w:val="B1"/>
    <w:family w:val="swiss"/>
    <w:pitch w:val="variable"/>
    <w:sig w:usb0="80000867" w:usb1="00000000" w:usb2="00000000" w:usb3="00000000" w:csb0="000001FB" w:csb1="00000000"/>
  </w:font>
  <w:font w:name="GarmdITC Bk BT">
    <w:altName w:val="游ゴシック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B2C42" w14:textId="5C8869FE" w:rsidR="003B2CA6" w:rsidRPr="00F2708E" w:rsidRDefault="003B2CA6" w:rsidP="00F2708E">
    <w:pPr>
      <w:pStyle w:val="a5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601EC" w14:textId="77777777" w:rsidR="00247C93" w:rsidRDefault="00247C93" w:rsidP="001E0443">
      <w:r>
        <w:rPr>
          <w:rFonts w:hint="eastAsia"/>
        </w:rPr>
        <w:separator/>
      </w:r>
    </w:p>
  </w:footnote>
  <w:footnote w:type="continuationSeparator" w:id="0">
    <w:p w14:paraId="644AFE8D" w14:textId="77777777" w:rsidR="00247C93" w:rsidRDefault="00247C93" w:rsidP="001E04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C68A0" w14:textId="77777777" w:rsidR="003B2CA6" w:rsidRPr="00F3657E" w:rsidRDefault="003B2CA6" w:rsidP="00F3657E">
    <w:pPr>
      <w:pStyle w:val="a3"/>
      <w:jc w:val="right"/>
      <w:rPr>
        <w:rFonts w:ascii="Arial" w:hAnsi="Arial" w:cs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D4C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474235"/>
    <w:multiLevelType w:val="hybridMultilevel"/>
    <w:tmpl w:val="8F40189C"/>
    <w:lvl w:ilvl="0" w:tplc="2EC0C05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117754"/>
    <w:multiLevelType w:val="hybridMultilevel"/>
    <w:tmpl w:val="6262AD4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2965F8"/>
    <w:multiLevelType w:val="hybridMultilevel"/>
    <w:tmpl w:val="BE14912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51647A9"/>
    <w:multiLevelType w:val="hybridMultilevel"/>
    <w:tmpl w:val="D7B6E86E"/>
    <w:lvl w:ilvl="0" w:tplc="8CD8D6A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05732AA9"/>
    <w:multiLevelType w:val="hybridMultilevel"/>
    <w:tmpl w:val="25E41344"/>
    <w:lvl w:ilvl="0" w:tplc="C57CC6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DEE060C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2336AD6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477449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64C1D44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1A8810D2"/>
    <w:multiLevelType w:val="hybridMultilevel"/>
    <w:tmpl w:val="F4DE81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C076B22"/>
    <w:multiLevelType w:val="hybridMultilevel"/>
    <w:tmpl w:val="7A1C0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F2B5F5F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20B15705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22641B7D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876D7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2B1F118A"/>
    <w:multiLevelType w:val="hybridMultilevel"/>
    <w:tmpl w:val="153022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2DFA7CB7"/>
    <w:multiLevelType w:val="hybridMultilevel"/>
    <w:tmpl w:val="B5422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2E1F196D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2E2D2AE3"/>
    <w:multiLevelType w:val="hybridMultilevel"/>
    <w:tmpl w:val="5D64356A"/>
    <w:lvl w:ilvl="0" w:tplc="67EAFA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3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19F6A86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320D511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35844546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5A541B9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397B6A5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3FD2240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43F00272"/>
    <w:multiLevelType w:val="hybridMultilevel"/>
    <w:tmpl w:val="10CA6200"/>
    <w:lvl w:ilvl="0" w:tplc="04090013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4" w15:restartNumberingAfterBreak="0">
    <w:nsid w:val="46D466D1"/>
    <w:multiLevelType w:val="hybridMultilevel"/>
    <w:tmpl w:val="A9D02FF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cs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493C516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4BA94D00"/>
    <w:multiLevelType w:val="hybridMultilevel"/>
    <w:tmpl w:val="33049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7" w15:restartNumberingAfterBreak="0">
    <w:nsid w:val="4ED2095C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53D1381A"/>
    <w:multiLevelType w:val="hybridMultilevel"/>
    <w:tmpl w:val="18C6DEF4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55C53B73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598D4DD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5AA95AD1"/>
    <w:multiLevelType w:val="hybridMultilevel"/>
    <w:tmpl w:val="C4989DEA"/>
    <w:lvl w:ilvl="0" w:tplc="A9188C2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5B1633EE"/>
    <w:multiLevelType w:val="multilevel"/>
    <w:tmpl w:val="88E08A6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3" w15:restartNumberingAfterBreak="0">
    <w:nsid w:val="5D763028"/>
    <w:multiLevelType w:val="hybridMultilevel"/>
    <w:tmpl w:val="5A7A7312"/>
    <w:lvl w:ilvl="0" w:tplc="36C48A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6EFE5C74"/>
    <w:multiLevelType w:val="hybridMultilevel"/>
    <w:tmpl w:val="24423C26"/>
    <w:lvl w:ilvl="0" w:tplc="5830A2E8">
      <w:numFmt w:val="bullet"/>
      <w:lvlText w:val="-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6F893431"/>
    <w:multiLevelType w:val="hybridMultilevel"/>
    <w:tmpl w:val="6664AAA0"/>
    <w:lvl w:ilvl="0" w:tplc="649E8AC0">
      <w:start w:val="1"/>
      <w:numFmt w:val="decimal"/>
      <w:lvlText w:val="Sesyon %1."/>
      <w:lvlJc w:val="left"/>
      <w:pPr>
        <w:ind w:left="420" w:hanging="420"/>
      </w:pPr>
      <w:rPr>
        <w:rFonts w:ascii="Arial Narrow" w:hAnsi="Arial Narrow" w:cs="Arial" w:hint="default"/>
        <w:b w:val="0"/>
        <w:bCs/>
        <w:i w:val="0"/>
        <w:sz w:val="21"/>
        <w:szCs w:val="21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74745460"/>
    <w:multiLevelType w:val="hybridMultilevel"/>
    <w:tmpl w:val="C25827EC"/>
    <w:lvl w:ilvl="0" w:tplc="F95498F6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74AE7CD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75B326AB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7A2127E2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EC5194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7FB87A9E"/>
    <w:multiLevelType w:val="hybridMultilevel"/>
    <w:tmpl w:val="8220A6B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9"/>
  </w:num>
  <w:num w:numId="2">
    <w:abstractNumId w:val="12"/>
  </w:num>
  <w:num w:numId="3">
    <w:abstractNumId w:val="38"/>
  </w:num>
  <w:num w:numId="4">
    <w:abstractNumId w:val="22"/>
  </w:num>
  <w:num w:numId="5">
    <w:abstractNumId w:val="24"/>
  </w:num>
  <w:num w:numId="6">
    <w:abstractNumId w:val="2"/>
  </w:num>
  <w:num w:numId="7">
    <w:abstractNumId w:val="42"/>
  </w:num>
  <w:num w:numId="8">
    <w:abstractNumId w:val="53"/>
  </w:num>
  <w:num w:numId="9">
    <w:abstractNumId w:val="14"/>
  </w:num>
  <w:num w:numId="10">
    <w:abstractNumId w:val="32"/>
  </w:num>
  <w:num w:numId="11">
    <w:abstractNumId w:val="44"/>
  </w:num>
  <w:num w:numId="12">
    <w:abstractNumId w:val="1"/>
  </w:num>
  <w:num w:numId="13">
    <w:abstractNumId w:val="33"/>
  </w:num>
  <w:num w:numId="14">
    <w:abstractNumId w:val="35"/>
  </w:num>
  <w:num w:numId="15">
    <w:abstractNumId w:val="26"/>
  </w:num>
  <w:num w:numId="16">
    <w:abstractNumId w:val="39"/>
  </w:num>
  <w:num w:numId="17">
    <w:abstractNumId w:val="51"/>
  </w:num>
  <w:num w:numId="18">
    <w:abstractNumId w:val="25"/>
  </w:num>
  <w:num w:numId="19">
    <w:abstractNumId w:val="0"/>
  </w:num>
  <w:num w:numId="20">
    <w:abstractNumId w:val="21"/>
  </w:num>
  <w:num w:numId="21">
    <w:abstractNumId w:val="17"/>
  </w:num>
  <w:num w:numId="22">
    <w:abstractNumId w:val="16"/>
  </w:num>
  <w:num w:numId="23">
    <w:abstractNumId w:val="9"/>
  </w:num>
  <w:num w:numId="24">
    <w:abstractNumId w:val="19"/>
  </w:num>
  <w:num w:numId="25">
    <w:abstractNumId w:val="13"/>
  </w:num>
  <w:num w:numId="26">
    <w:abstractNumId w:val="4"/>
  </w:num>
  <w:num w:numId="27">
    <w:abstractNumId w:val="48"/>
  </w:num>
  <w:num w:numId="28">
    <w:abstractNumId w:val="34"/>
  </w:num>
  <w:num w:numId="29">
    <w:abstractNumId w:val="29"/>
  </w:num>
  <w:num w:numId="30">
    <w:abstractNumId w:val="5"/>
  </w:num>
  <w:num w:numId="31">
    <w:abstractNumId w:val="45"/>
  </w:num>
  <w:num w:numId="32">
    <w:abstractNumId w:val="47"/>
  </w:num>
  <w:num w:numId="33">
    <w:abstractNumId w:val="28"/>
  </w:num>
  <w:num w:numId="34">
    <w:abstractNumId w:val="30"/>
  </w:num>
  <w:num w:numId="35">
    <w:abstractNumId w:val="23"/>
  </w:num>
  <w:num w:numId="36">
    <w:abstractNumId w:val="46"/>
  </w:num>
  <w:num w:numId="37">
    <w:abstractNumId w:val="7"/>
  </w:num>
  <w:num w:numId="38">
    <w:abstractNumId w:val="3"/>
  </w:num>
  <w:num w:numId="39">
    <w:abstractNumId w:val="50"/>
  </w:num>
  <w:num w:numId="40">
    <w:abstractNumId w:val="11"/>
  </w:num>
  <w:num w:numId="41">
    <w:abstractNumId w:val="40"/>
  </w:num>
  <w:num w:numId="42">
    <w:abstractNumId w:val="37"/>
  </w:num>
  <w:num w:numId="43">
    <w:abstractNumId w:val="36"/>
  </w:num>
  <w:num w:numId="44">
    <w:abstractNumId w:val="27"/>
  </w:num>
  <w:num w:numId="45">
    <w:abstractNumId w:val="18"/>
  </w:num>
  <w:num w:numId="46">
    <w:abstractNumId w:val="31"/>
  </w:num>
  <w:num w:numId="47">
    <w:abstractNumId w:val="15"/>
  </w:num>
  <w:num w:numId="48">
    <w:abstractNumId w:val="52"/>
  </w:num>
  <w:num w:numId="49">
    <w:abstractNumId w:val="10"/>
  </w:num>
  <w:num w:numId="50">
    <w:abstractNumId w:val="6"/>
  </w:num>
  <w:num w:numId="51">
    <w:abstractNumId w:val="20"/>
  </w:num>
  <w:num w:numId="52">
    <w:abstractNumId w:val="43"/>
  </w:num>
  <w:num w:numId="53">
    <w:abstractNumId w:val="8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wtDQ2MzIEQhNjCyUdpeDU4uLM/DyQAgvTWgCH38VmLQAAAA=="/>
  </w:docVars>
  <w:rsids>
    <w:rsidRoot w:val="0001766E"/>
    <w:rsid w:val="00000F46"/>
    <w:rsid w:val="000013DA"/>
    <w:rsid w:val="000018B0"/>
    <w:rsid w:val="00003092"/>
    <w:rsid w:val="00003D28"/>
    <w:rsid w:val="0000533F"/>
    <w:rsid w:val="00005683"/>
    <w:rsid w:val="00007E3C"/>
    <w:rsid w:val="0001024F"/>
    <w:rsid w:val="00010D21"/>
    <w:rsid w:val="00012AC9"/>
    <w:rsid w:val="000144D3"/>
    <w:rsid w:val="00014EA1"/>
    <w:rsid w:val="0001766E"/>
    <w:rsid w:val="00017AA0"/>
    <w:rsid w:val="00020771"/>
    <w:rsid w:val="0002159F"/>
    <w:rsid w:val="000227DA"/>
    <w:rsid w:val="000231E6"/>
    <w:rsid w:val="000235C3"/>
    <w:rsid w:val="00025071"/>
    <w:rsid w:val="00027662"/>
    <w:rsid w:val="00031E4D"/>
    <w:rsid w:val="00032128"/>
    <w:rsid w:val="000322FF"/>
    <w:rsid w:val="00032E5F"/>
    <w:rsid w:val="00034115"/>
    <w:rsid w:val="00036ABA"/>
    <w:rsid w:val="000374A0"/>
    <w:rsid w:val="00043252"/>
    <w:rsid w:val="000439D1"/>
    <w:rsid w:val="000441B2"/>
    <w:rsid w:val="00045184"/>
    <w:rsid w:val="00046117"/>
    <w:rsid w:val="00046D42"/>
    <w:rsid w:val="0004788B"/>
    <w:rsid w:val="00047B28"/>
    <w:rsid w:val="00052B6D"/>
    <w:rsid w:val="00052B88"/>
    <w:rsid w:val="00056673"/>
    <w:rsid w:val="00056BBC"/>
    <w:rsid w:val="00057991"/>
    <w:rsid w:val="00057A2D"/>
    <w:rsid w:val="00060263"/>
    <w:rsid w:val="00060A61"/>
    <w:rsid w:val="00064128"/>
    <w:rsid w:val="00065D0E"/>
    <w:rsid w:val="000675B0"/>
    <w:rsid w:val="00075E20"/>
    <w:rsid w:val="00076F75"/>
    <w:rsid w:val="00080730"/>
    <w:rsid w:val="00082083"/>
    <w:rsid w:val="00085ABB"/>
    <w:rsid w:val="00091D5A"/>
    <w:rsid w:val="00091E88"/>
    <w:rsid w:val="0009278E"/>
    <w:rsid w:val="00092E07"/>
    <w:rsid w:val="000936A6"/>
    <w:rsid w:val="00096F1C"/>
    <w:rsid w:val="00097A1A"/>
    <w:rsid w:val="000A2F50"/>
    <w:rsid w:val="000A6124"/>
    <w:rsid w:val="000A7FFD"/>
    <w:rsid w:val="000B01B0"/>
    <w:rsid w:val="000B1BDF"/>
    <w:rsid w:val="000B4E54"/>
    <w:rsid w:val="000B57C1"/>
    <w:rsid w:val="000B73E2"/>
    <w:rsid w:val="000C182F"/>
    <w:rsid w:val="000C5D3E"/>
    <w:rsid w:val="000D340A"/>
    <w:rsid w:val="000D6C97"/>
    <w:rsid w:val="000D73FA"/>
    <w:rsid w:val="000E2FA6"/>
    <w:rsid w:val="000E4025"/>
    <w:rsid w:val="000E5326"/>
    <w:rsid w:val="000E5E18"/>
    <w:rsid w:val="000E7D30"/>
    <w:rsid w:val="000F017B"/>
    <w:rsid w:val="000F0A2C"/>
    <w:rsid w:val="000F5F67"/>
    <w:rsid w:val="000F779C"/>
    <w:rsid w:val="000F785B"/>
    <w:rsid w:val="000F7A91"/>
    <w:rsid w:val="001006E6"/>
    <w:rsid w:val="001010FB"/>
    <w:rsid w:val="00104CDA"/>
    <w:rsid w:val="001072DE"/>
    <w:rsid w:val="00107ACD"/>
    <w:rsid w:val="00107EFD"/>
    <w:rsid w:val="001112FE"/>
    <w:rsid w:val="00112569"/>
    <w:rsid w:val="001136E1"/>
    <w:rsid w:val="00115921"/>
    <w:rsid w:val="00120306"/>
    <w:rsid w:val="00121BF8"/>
    <w:rsid w:val="00124A32"/>
    <w:rsid w:val="00125DE5"/>
    <w:rsid w:val="00125E2C"/>
    <w:rsid w:val="00127B98"/>
    <w:rsid w:val="001317C5"/>
    <w:rsid w:val="00131CA9"/>
    <w:rsid w:val="001333FA"/>
    <w:rsid w:val="001359C3"/>
    <w:rsid w:val="00136699"/>
    <w:rsid w:val="001372A7"/>
    <w:rsid w:val="00137F2F"/>
    <w:rsid w:val="00141CFF"/>
    <w:rsid w:val="0014345C"/>
    <w:rsid w:val="00144700"/>
    <w:rsid w:val="00144B9C"/>
    <w:rsid w:val="001459BD"/>
    <w:rsid w:val="0015149D"/>
    <w:rsid w:val="00151881"/>
    <w:rsid w:val="0015718F"/>
    <w:rsid w:val="001633BE"/>
    <w:rsid w:val="001652F3"/>
    <w:rsid w:val="00166F71"/>
    <w:rsid w:val="001706AF"/>
    <w:rsid w:val="00174CA1"/>
    <w:rsid w:val="001759A0"/>
    <w:rsid w:val="0017669C"/>
    <w:rsid w:val="0017730B"/>
    <w:rsid w:val="001804A5"/>
    <w:rsid w:val="001842B3"/>
    <w:rsid w:val="00186581"/>
    <w:rsid w:val="00187C83"/>
    <w:rsid w:val="0019385F"/>
    <w:rsid w:val="00193FE6"/>
    <w:rsid w:val="00195D10"/>
    <w:rsid w:val="00195EFD"/>
    <w:rsid w:val="001A0D1C"/>
    <w:rsid w:val="001A3C39"/>
    <w:rsid w:val="001A4B45"/>
    <w:rsid w:val="001A6D68"/>
    <w:rsid w:val="001A6F0E"/>
    <w:rsid w:val="001B0498"/>
    <w:rsid w:val="001B173D"/>
    <w:rsid w:val="001B36AA"/>
    <w:rsid w:val="001C0F00"/>
    <w:rsid w:val="001C3728"/>
    <w:rsid w:val="001C503C"/>
    <w:rsid w:val="001C553E"/>
    <w:rsid w:val="001C58A4"/>
    <w:rsid w:val="001C6331"/>
    <w:rsid w:val="001D19B4"/>
    <w:rsid w:val="001D357F"/>
    <w:rsid w:val="001D4EAA"/>
    <w:rsid w:val="001D5303"/>
    <w:rsid w:val="001D79B9"/>
    <w:rsid w:val="001E0443"/>
    <w:rsid w:val="001E148B"/>
    <w:rsid w:val="001E195D"/>
    <w:rsid w:val="001E218A"/>
    <w:rsid w:val="001E2526"/>
    <w:rsid w:val="001E4A56"/>
    <w:rsid w:val="001E645A"/>
    <w:rsid w:val="001F21FA"/>
    <w:rsid w:val="001F5433"/>
    <w:rsid w:val="001F5A47"/>
    <w:rsid w:val="002025B3"/>
    <w:rsid w:val="00202EEE"/>
    <w:rsid w:val="00204F80"/>
    <w:rsid w:val="00205900"/>
    <w:rsid w:val="00210E74"/>
    <w:rsid w:val="00212BE7"/>
    <w:rsid w:val="00212D51"/>
    <w:rsid w:val="0021425B"/>
    <w:rsid w:val="00217078"/>
    <w:rsid w:val="0021746D"/>
    <w:rsid w:val="00222113"/>
    <w:rsid w:val="002235D8"/>
    <w:rsid w:val="00223BD7"/>
    <w:rsid w:val="00223D52"/>
    <w:rsid w:val="00226CF7"/>
    <w:rsid w:val="002303DC"/>
    <w:rsid w:val="00240292"/>
    <w:rsid w:val="00242257"/>
    <w:rsid w:val="002443F6"/>
    <w:rsid w:val="00245210"/>
    <w:rsid w:val="00246955"/>
    <w:rsid w:val="00247C93"/>
    <w:rsid w:val="00250AD0"/>
    <w:rsid w:val="00251DD6"/>
    <w:rsid w:val="00253841"/>
    <w:rsid w:val="002553CC"/>
    <w:rsid w:val="00261859"/>
    <w:rsid w:val="00263316"/>
    <w:rsid w:val="00265B81"/>
    <w:rsid w:val="002670C2"/>
    <w:rsid w:val="00272C4C"/>
    <w:rsid w:val="00272CF7"/>
    <w:rsid w:val="00273C7D"/>
    <w:rsid w:val="002745CF"/>
    <w:rsid w:val="00274C3E"/>
    <w:rsid w:val="002751B5"/>
    <w:rsid w:val="002758ED"/>
    <w:rsid w:val="00276A5A"/>
    <w:rsid w:val="0028497B"/>
    <w:rsid w:val="00286062"/>
    <w:rsid w:val="00291C2F"/>
    <w:rsid w:val="002921DB"/>
    <w:rsid w:val="00292FB9"/>
    <w:rsid w:val="00295C4F"/>
    <w:rsid w:val="002973A9"/>
    <w:rsid w:val="00297506"/>
    <w:rsid w:val="002A439B"/>
    <w:rsid w:val="002A5528"/>
    <w:rsid w:val="002A6C98"/>
    <w:rsid w:val="002B13F3"/>
    <w:rsid w:val="002B2CE0"/>
    <w:rsid w:val="002B3B15"/>
    <w:rsid w:val="002B489F"/>
    <w:rsid w:val="002B52AB"/>
    <w:rsid w:val="002B6670"/>
    <w:rsid w:val="002C1935"/>
    <w:rsid w:val="002C3F9B"/>
    <w:rsid w:val="002C7B2A"/>
    <w:rsid w:val="002D04C1"/>
    <w:rsid w:val="002D0AD9"/>
    <w:rsid w:val="002D1E36"/>
    <w:rsid w:val="002D40C7"/>
    <w:rsid w:val="002D42B8"/>
    <w:rsid w:val="002E10F6"/>
    <w:rsid w:val="002E688F"/>
    <w:rsid w:val="002E70B2"/>
    <w:rsid w:val="002F0F13"/>
    <w:rsid w:val="002F13BD"/>
    <w:rsid w:val="002F24EC"/>
    <w:rsid w:val="002F62BA"/>
    <w:rsid w:val="002F6769"/>
    <w:rsid w:val="002F7336"/>
    <w:rsid w:val="00300F86"/>
    <w:rsid w:val="00302042"/>
    <w:rsid w:val="003035C8"/>
    <w:rsid w:val="00304396"/>
    <w:rsid w:val="003061FE"/>
    <w:rsid w:val="00311299"/>
    <w:rsid w:val="003131DC"/>
    <w:rsid w:val="0031320A"/>
    <w:rsid w:val="003155D4"/>
    <w:rsid w:val="003223CF"/>
    <w:rsid w:val="0032299D"/>
    <w:rsid w:val="003275A7"/>
    <w:rsid w:val="0033169F"/>
    <w:rsid w:val="00334C9D"/>
    <w:rsid w:val="00334F58"/>
    <w:rsid w:val="003422AA"/>
    <w:rsid w:val="003424F2"/>
    <w:rsid w:val="00343EFD"/>
    <w:rsid w:val="003509F1"/>
    <w:rsid w:val="00350C0C"/>
    <w:rsid w:val="00350D7A"/>
    <w:rsid w:val="00352821"/>
    <w:rsid w:val="00353ED1"/>
    <w:rsid w:val="00362210"/>
    <w:rsid w:val="003627AA"/>
    <w:rsid w:val="00362D11"/>
    <w:rsid w:val="00364DFA"/>
    <w:rsid w:val="00364FD7"/>
    <w:rsid w:val="00365CF2"/>
    <w:rsid w:val="00373A14"/>
    <w:rsid w:val="00377FC7"/>
    <w:rsid w:val="00383F73"/>
    <w:rsid w:val="0038717C"/>
    <w:rsid w:val="0038778F"/>
    <w:rsid w:val="00387885"/>
    <w:rsid w:val="00387EE9"/>
    <w:rsid w:val="00387F58"/>
    <w:rsid w:val="003901BA"/>
    <w:rsid w:val="00390B15"/>
    <w:rsid w:val="0039235F"/>
    <w:rsid w:val="00394A7E"/>
    <w:rsid w:val="003959D0"/>
    <w:rsid w:val="0039603B"/>
    <w:rsid w:val="003A0FFB"/>
    <w:rsid w:val="003A2C75"/>
    <w:rsid w:val="003A5622"/>
    <w:rsid w:val="003A599D"/>
    <w:rsid w:val="003A5B19"/>
    <w:rsid w:val="003A6695"/>
    <w:rsid w:val="003B09CE"/>
    <w:rsid w:val="003B24D4"/>
    <w:rsid w:val="003B2CA6"/>
    <w:rsid w:val="003B6F40"/>
    <w:rsid w:val="003B77F5"/>
    <w:rsid w:val="003C1B72"/>
    <w:rsid w:val="003C1C8D"/>
    <w:rsid w:val="003C1FC8"/>
    <w:rsid w:val="003C2D5A"/>
    <w:rsid w:val="003C4F7F"/>
    <w:rsid w:val="003C513F"/>
    <w:rsid w:val="003C5F89"/>
    <w:rsid w:val="003C6D2D"/>
    <w:rsid w:val="003D5666"/>
    <w:rsid w:val="003D745E"/>
    <w:rsid w:val="003E06A5"/>
    <w:rsid w:val="003E06F2"/>
    <w:rsid w:val="003E16E6"/>
    <w:rsid w:val="003E32C7"/>
    <w:rsid w:val="003E4FF9"/>
    <w:rsid w:val="003E541C"/>
    <w:rsid w:val="003E75BA"/>
    <w:rsid w:val="003F01B4"/>
    <w:rsid w:val="003F143C"/>
    <w:rsid w:val="003F468A"/>
    <w:rsid w:val="003F4C4A"/>
    <w:rsid w:val="003F7C32"/>
    <w:rsid w:val="00400DD3"/>
    <w:rsid w:val="00402582"/>
    <w:rsid w:val="004031E7"/>
    <w:rsid w:val="004031F1"/>
    <w:rsid w:val="004037DC"/>
    <w:rsid w:val="004043D2"/>
    <w:rsid w:val="00405BA5"/>
    <w:rsid w:val="0040693F"/>
    <w:rsid w:val="0040736D"/>
    <w:rsid w:val="00411FD6"/>
    <w:rsid w:val="00412205"/>
    <w:rsid w:val="0041232C"/>
    <w:rsid w:val="00415D2D"/>
    <w:rsid w:val="0041636D"/>
    <w:rsid w:val="004209EB"/>
    <w:rsid w:val="00420E0B"/>
    <w:rsid w:val="00421B54"/>
    <w:rsid w:val="00423D31"/>
    <w:rsid w:val="004243A2"/>
    <w:rsid w:val="0042496E"/>
    <w:rsid w:val="00424F87"/>
    <w:rsid w:val="00432B28"/>
    <w:rsid w:val="004339C7"/>
    <w:rsid w:val="00434422"/>
    <w:rsid w:val="00435880"/>
    <w:rsid w:val="00435B90"/>
    <w:rsid w:val="00436A09"/>
    <w:rsid w:val="00437209"/>
    <w:rsid w:val="0044024C"/>
    <w:rsid w:val="0044311A"/>
    <w:rsid w:val="004436A8"/>
    <w:rsid w:val="004474BB"/>
    <w:rsid w:val="0045133D"/>
    <w:rsid w:val="004523DE"/>
    <w:rsid w:val="0045299E"/>
    <w:rsid w:val="00455D67"/>
    <w:rsid w:val="00457FB4"/>
    <w:rsid w:val="00462146"/>
    <w:rsid w:val="0046243E"/>
    <w:rsid w:val="00464B77"/>
    <w:rsid w:val="00466503"/>
    <w:rsid w:val="0046795F"/>
    <w:rsid w:val="00467A74"/>
    <w:rsid w:val="004709AE"/>
    <w:rsid w:val="00471408"/>
    <w:rsid w:val="004721C9"/>
    <w:rsid w:val="004726C9"/>
    <w:rsid w:val="00474D14"/>
    <w:rsid w:val="00474D3B"/>
    <w:rsid w:val="00475614"/>
    <w:rsid w:val="00480E13"/>
    <w:rsid w:val="004816B8"/>
    <w:rsid w:val="004826F2"/>
    <w:rsid w:val="00485007"/>
    <w:rsid w:val="004863A1"/>
    <w:rsid w:val="004864B3"/>
    <w:rsid w:val="004866B3"/>
    <w:rsid w:val="00486EC0"/>
    <w:rsid w:val="00490643"/>
    <w:rsid w:val="004919C7"/>
    <w:rsid w:val="00492742"/>
    <w:rsid w:val="00493A59"/>
    <w:rsid w:val="00494C3B"/>
    <w:rsid w:val="004965F7"/>
    <w:rsid w:val="004A0030"/>
    <w:rsid w:val="004A0F6D"/>
    <w:rsid w:val="004A302F"/>
    <w:rsid w:val="004A3135"/>
    <w:rsid w:val="004A4BB9"/>
    <w:rsid w:val="004A57E8"/>
    <w:rsid w:val="004A79BF"/>
    <w:rsid w:val="004B6CCA"/>
    <w:rsid w:val="004C0A8E"/>
    <w:rsid w:val="004C2727"/>
    <w:rsid w:val="004C35BD"/>
    <w:rsid w:val="004C38E1"/>
    <w:rsid w:val="004C4C8E"/>
    <w:rsid w:val="004C520E"/>
    <w:rsid w:val="004C52E3"/>
    <w:rsid w:val="004C5B0B"/>
    <w:rsid w:val="004C7DF9"/>
    <w:rsid w:val="004D0252"/>
    <w:rsid w:val="004D086F"/>
    <w:rsid w:val="004D14F4"/>
    <w:rsid w:val="004D5D2F"/>
    <w:rsid w:val="004D64EE"/>
    <w:rsid w:val="004D70BD"/>
    <w:rsid w:val="004E3A53"/>
    <w:rsid w:val="004E4A03"/>
    <w:rsid w:val="004E5660"/>
    <w:rsid w:val="004E6E07"/>
    <w:rsid w:val="004E792B"/>
    <w:rsid w:val="004F0DB3"/>
    <w:rsid w:val="004F1367"/>
    <w:rsid w:val="004F2602"/>
    <w:rsid w:val="004F56FE"/>
    <w:rsid w:val="004F5D63"/>
    <w:rsid w:val="004F5E78"/>
    <w:rsid w:val="004F6CEA"/>
    <w:rsid w:val="0050104A"/>
    <w:rsid w:val="00501719"/>
    <w:rsid w:val="00504582"/>
    <w:rsid w:val="00505B8E"/>
    <w:rsid w:val="00507A0D"/>
    <w:rsid w:val="005119FC"/>
    <w:rsid w:val="0051201E"/>
    <w:rsid w:val="0051278D"/>
    <w:rsid w:val="00513034"/>
    <w:rsid w:val="0051352C"/>
    <w:rsid w:val="00514DAE"/>
    <w:rsid w:val="00516682"/>
    <w:rsid w:val="00521191"/>
    <w:rsid w:val="00522683"/>
    <w:rsid w:val="00523525"/>
    <w:rsid w:val="00525CBD"/>
    <w:rsid w:val="00525F1F"/>
    <w:rsid w:val="00527F54"/>
    <w:rsid w:val="0053080B"/>
    <w:rsid w:val="00531269"/>
    <w:rsid w:val="00532B67"/>
    <w:rsid w:val="00533A44"/>
    <w:rsid w:val="00533D76"/>
    <w:rsid w:val="00534C4E"/>
    <w:rsid w:val="00534F59"/>
    <w:rsid w:val="0054143C"/>
    <w:rsid w:val="005417C7"/>
    <w:rsid w:val="00542073"/>
    <w:rsid w:val="00543218"/>
    <w:rsid w:val="005455F8"/>
    <w:rsid w:val="00547BD5"/>
    <w:rsid w:val="00552B53"/>
    <w:rsid w:val="005547E1"/>
    <w:rsid w:val="0055480D"/>
    <w:rsid w:val="005551BD"/>
    <w:rsid w:val="00560151"/>
    <w:rsid w:val="005603F1"/>
    <w:rsid w:val="00561724"/>
    <w:rsid w:val="0056185D"/>
    <w:rsid w:val="00562AD4"/>
    <w:rsid w:val="005637FA"/>
    <w:rsid w:val="00563C27"/>
    <w:rsid w:val="00564EAE"/>
    <w:rsid w:val="00567835"/>
    <w:rsid w:val="005711A6"/>
    <w:rsid w:val="0057171C"/>
    <w:rsid w:val="00573D09"/>
    <w:rsid w:val="005750F9"/>
    <w:rsid w:val="00576D94"/>
    <w:rsid w:val="00581141"/>
    <w:rsid w:val="00582404"/>
    <w:rsid w:val="005833AE"/>
    <w:rsid w:val="00583FF1"/>
    <w:rsid w:val="0058447A"/>
    <w:rsid w:val="00586A9C"/>
    <w:rsid w:val="00591DE0"/>
    <w:rsid w:val="00592D60"/>
    <w:rsid w:val="00593682"/>
    <w:rsid w:val="005973FF"/>
    <w:rsid w:val="005A0D32"/>
    <w:rsid w:val="005A1228"/>
    <w:rsid w:val="005A20BB"/>
    <w:rsid w:val="005A3CED"/>
    <w:rsid w:val="005A497A"/>
    <w:rsid w:val="005A4D94"/>
    <w:rsid w:val="005A564E"/>
    <w:rsid w:val="005A6DAC"/>
    <w:rsid w:val="005A7587"/>
    <w:rsid w:val="005C1F88"/>
    <w:rsid w:val="005C290D"/>
    <w:rsid w:val="005C3B6B"/>
    <w:rsid w:val="005C41EC"/>
    <w:rsid w:val="005C55E3"/>
    <w:rsid w:val="005C6AFD"/>
    <w:rsid w:val="005D1B62"/>
    <w:rsid w:val="005D4873"/>
    <w:rsid w:val="005D599D"/>
    <w:rsid w:val="005D71B5"/>
    <w:rsid w:val="005E141A"/>
    <w:rsid w:val="005E468D"/>
    <w:rsid w:val="005E5EC8"/>
    <w:rsid w:val="005E6C08"/>
    <w:rsid w:val="005E7308"/>
    <w:rsid w:val="005E7DD9"/>
    <w:rsid w:val="005F13EA"/>
    <w:rsid w:val="005F1E2B"/>
    <w:rsid w:val="005F257B"/>
    <w:rsid w:val="005F34B7"/>
    <w:rsid w:val="005F38D3"/>
    <w:rsid w:val="005F3B12"/>
    <w:rsid w:val="005F3DA2"/>
    <w:rsid w:val="005F54AF"/>
    <w:rsid w:val="0060078D"/>
    <w:rsid w:val="0060297C"/>
    <w:rsid w:val="00602EF8"/>
    <w:rsid w:val="006037F7"/>
    <w:rsid w:val="00610ACF"/>
    <w:rsid w:val="0061215C"/>
    <w:rsid w:val="00613C91"/>
    <w:rsid w:val="00614FA1"/>
    <w:rsid w:val="006152D3"/>
    <w:rsid w:val="0061531E"/>
    <w:rsid w:val="006228AA"/>
    <w:rsid w:val="006230C1"/>
    <w:rsid w:val="006245D4"/>
    <w:rsid w:val="006247F2"/>
    <w:rsid w:val="00624C65"/>
    <w:rsid w:val="006253D1"/>
    <w:rsid w:val="0062729D"/>
    <w:rsid w:val="00630EEE"/>
    <w:rsid w:val="00632302"/>
    <w:rsid w:val="00632C78"/>
    <w:rsid w:val="00633F93"/>
    <w:rsid w:val="00634C34"/>
    <w:rsid w:val="006404FE"/>
    <w:rsid w:val="00641D1A"/>
    <w:rsid w:val="00642ADE"/>
    <w:rsid w:val="006441B4"/>
    <w:rsid w:val="00644320"/>
    <w:rsid w:val="00646DDF"/>
    <w:rsid w:val="00647175"/>
    <w:rsid w:val="00647AC9"/>
    <w:rsid w:val="00652ED7"/>
    <w:rsid w:val="00653EDD"/>
    <w:rsid w:val="0065662F"/>
    <w:rsid w:val="006602D7"/>
    <w:rsid w:val="006602FF"/>
    <w:rsid w:val="00665563"/>
    <w:rsid w:val="00665B7E"/>
    <w:rsid w:val="00671A41"/>
    <w:rsid w:val="00671B86"/>
    <w:rsid w:val="00671F9B"/>
    <w:rsid w:val="006729E4"/>
    <w:rsid w:val="00674AB5"/>
    <w:rsid w:val="00674E71"/>
    <w:rsid w:val="00681E5D"/>
    <w:rsid w:val="0068509B"/>
    <w:rsid w:val="00685152"/>
    <w:rsid w:val="00687B55"/>
    <w:rsid w:val="00690CB5"/>
    <w:rsid w:val="00691BC0"/>
    <w:rsid w:val="00692367"/>
    <w:rsid w:val="00693DCC"/>
    <w:rsid w:val="006945A9"/>
    <w:rsid w:val="00694E5F"/>
    <w:rsid w:val="00696014"/>
    <w:rsid w:val="006A2184"/>
    <w:rsid w:val="006A5CD9"/>
    <w:rsid w:val="006A6C24"/>
    <w:rsid w:val="006A6F92"/>
    <w:rsid w:val="006A73DF"/>
    <w:rsid w:val="006B4647"/>
    <w:rsid w:val="006B4EEC"/>
    <w:rsid w:val="006B4FCA"/>
    <w:rsid w:val="006B5CFD"/>
    <w:rsid w:val="006B6B28"/>
    <w:rsid w:val="006B6D92"/>
    <w:rsid w:val="006C1D58"/>
    <w:rsid w:val="006C3CC7"/>
    <w:rsid w:val="006C4E63"/>
    <w:rsid w:val="006C5A43"/>
    <w:rsid w:val="006C72F1"/>
    <w:rsid w:val="006C77A0"/>
    <w:rsid w:val="006C7B11"/>
    <w:rsid w:val="006D0F5C"/>
    <w:rsid w:val="006D3828"/>
    <w:rsid w:val="006D4A52"/>
    <w:rsid w:val="006E016C"/>
    <w:rsid w:val="006E35B8"/>
    <w:rsid w:val="006E3E04"/>
    <w:rsid w:val="006E6217"/>
    <w:rsid w:val="006E7492"/>
    <w:rsid w:val="006F1D52"/>
    <w:rsid w:val="006F3D19"/>
    <w:rsid w:val="006F46A4"/>
    <w:rsid w:val="006F65A9"/>
    <w:rsid w:val="00700186"/>
    <w:rsid w:val="00700D02"/>
    <w:rsid w:val="00701D53"/>
    <w:rsid w:val="00701DC7"/>
    <w:rsid w:val="00706055"/>
    <w:rsid w:val="00706925"/>
    <w:rsid w:val="00706C29"/>
    <w:rsid w:val="00707D76"/>
    <w:rsid w:val="00713041"/>
    <w:rsid w:val="0072251A"/>
    <w:rsid w:val="00724DDC"/>
    <w:rsid w:val="007262CB"/>
    <w:rsid w:val="00726569"/>
    <w:rsid w:val="007266A4"/>
    <w:rsid w:val="00726B48"/>
    <w:rsid w:val="00732EDF"/>
    <w:rsid w:val="00733596"/>
    <w:rsid w:val="00733BC9"/>
    <w:rsid w:val="00734161"/>
    <w:rsid w:val="007351F8"/>
    <w:rsid w:val="00735CB2"/>
    <w:rsid w:val="007368E3"/>
    <w:rsid w:val="00737224"/>
    <w:rsid w:val="00747D1C"/>
    <w:rsid w:val="00750278"/>
    <w:rsid w:val="007503B9"/>
    <w:rsid w:val="00752C84"/>
    <w:rsid w:val="007555C8"/>
    <w:rsid w:val="0075594B"/>
    <w:rsid w:val="00757D81"/>
    <w:rsid w:val="00760884"/>
    <w:rsid w:val="00760DC5"/>
    <w:rsid w:val="0076205C"/>
    <w:rsid w:val="007720EC"/>
    <w:rsid w:val="0078154D"/>
    <w:rsid w:val="00781620"/>
    <w:rsid w:val="00782276"/>
    <w:rsid w:val="00782B7B"/>
    <w:rsid w:val="00782BA8"/>
    <w:rsid w:val="00784636"/>
    <w:rsid w:val="00786B3B"/>
    <w:rsid w:val="00790A01"/>
    <w:rsid w:val="0079192D"/>
    <w:rsid w:val="00791CFD"/>
    <w:rsid w:val="0079205C"/>
    <w:rsid w:val="007929DB"/>
    <w:rsid w:val="00792BDF"/>
    <w:rsid w:val="00794D13"/>
    <w:rsid w:val="00796494"/>
    <w:rsid w:val="00797CC4"/>
    <w:rsid w:val="007A00BF"/>
    <w:rsid w:val="007A0480"/>
    <w:rsid w:val="007A21E6"/>
    <w:rsid w:val="007A3EF6"/>
    <w:rsid w:val="007A47F8"/>
    <w:rsid w:val="007A5BED"/>
    <w:rsid w:val="007A6F2C"/>
    <w:rsid w:val="007B0161"/>
    <w:rsid w:val="007B1B1C"/>
    <w:rsid w:val="007B2716"/>
    <w:rsid w:val="007B49FA"/>
    <w:rsid w:val="007C0FD3"/>
    <w:rsid w:val="007C212F"/>
    <w:rsid w:val="007C3370"/>
    <w:rsid w:val="007C558B"/>
    <w:rsid w:val="007C7A5B"/>
    <w:rsid w:val="007D24F1"/>
    <w:rsid w:val="007D2AE8"/>
    <w:rsid w:val="007D5281"/>
    <w:rsid w:val="007D623B"/>
    <w:rsid w:val="007D63CD"/>
    <w:rsid w:val="007D7B84"/>
    <w:rsid w:val="007E0303"/>
    <w:rsid w:val="007E1925"/>
    <w:rsid w:val="007E3FB4"/>
    <w:rsid w:val="007E5258"/>
    <w:rsid w:val="007E6D25"/>
    <w:rsid w:val="007F0A1D"/>
    <w:rsid w:val="007F1BE7"/>
    <w:rsid w:val="007F1FA5"/>
    <w:rsid w:val="007F5E4F"/>
    <w:rsid w:val="007F5E8C"/>
    <w:rsid w:val="008002E9"/>
    <w:rsid w:val="008002EC"/>
    <w:rsid w:val="00800AAB"/>
    <w:rsid w:val="00800EE5"/>
    <w:rsid w:val="00802B69"/>
    <w:rsid w:val="008044CE"/>
    <w:rsid w:val="008057CB"/>
    <w:rsid w:val="00805A23"/>
    <w:rsid w:val="00805AB6"/>
    <w:rsid w:val="00805DAB"/>
    <w:rsid w:val="00807AC6"/>
    <w:rsid w:val="00810970"/>
    <w:rsid w:val="00811BC5"/>
    <w:rsid w:val="00814564"/>
    <w:rsid w:val="008176D2"/>
    <w:rsid w:val="00820080"/>
    <w:rsid w:val="008225D4"/>
    <w:rsid w:val="0082595F"/>
    <w:rsid w:val="00826376"/>
    <w:rsid w:val="00830569"/>
    <w:rsid w:val="00833E1F"/>
    <w:rsid w:val="00840131"/>
    <w:rsid w:val="00842F38"/>
    <w:rsid w:val="00844CEF"/>
    <w:rsid w:val="0084523C"/>
    <w:rsid w:val="0084561F"/>
    <w:rsid w:val="00845802"/>
    <w:rsid w:val="008466BE"/>
    <w:rsid w:val="0084718C"/>
    <w:rsid w:val="008475E1"/>
    <w:rsid w:val="008475FF"/>
    <w:rsid w:val="00853B93"/>
    <w:rsid w:val="00853BFE"/>
    <w:rsid w:val="00854A76"/>
    <w:rsid w:val="0085573D"/>
    <w:rsid w:val="008574FD"/>
    <w:rsid w:val="008601DC"/>
    <w:rsid w:val="00863318"/>
    <w:rsid w:val="00863B5F"/>
    <w:rsid w:val="0086445C"/>
    <w:rsid w:val="00871304"/>
    <w:rsid w:val="0087334A"/>
    <w:rsid w:val="00873425"/>
    <w:rsid w:val="00877728"/>
    <w:rsid w:val="00880064"/>
    <w:rsid w:val="00880E4B"/>
    <w:rsid w:val="0089203C"/>
    <w:rsid w:val="008927CA"/>
    <w:rsid w:val="0089333C"/>
    <w:rsid w:val="00895581"/>
    <w:rsid w:val="00895679"/>
    <w:rsid w:val="00896AA0"/>
    <w:rsid w:val="008A0010"/>
    <w:rsid w:val="008A1BAD"/>
    <w:rsid w:val="008A2731"/>
    <w:rsid w:val="008A565E"/>
    <w:rsid w:val="008A741F"/>
    <w:rsid w:val="008B0525"/>
    <w:rsid w:val="008B06A7"/>
    <w:rsid w:val="008B08FE"/>
    <w:rsid w:val="008B2583"/>
    <w:rsid w:val="008B3430"/>
    <w:rsid w:val="008B414D"/>
    <w:rsid w:val="008B4C07"/>
    <w:rsid w:val="008B6695"/>
    <w:rsid w:val="008B7648"/>
    <w:rsid w:val="008C0F7E"/>
    <w:rsid w:val="008C273C"/>
    <w:rsid w:val="008C4B7C"/>
    <w:rsid w:val="008C55E3"/>
    <w:rsid w:val="008C5A99"/>
    <w:rsid w:val="008D006F"/>
    <w:rsid w:val="008D025E"/>
    <w:rsid w:val="008D05AE"/>
    <w:rsid w:val="008D1653"/>
    <w:rsid w:val="008D2979"/>
    <w:rsid w:val="008D40C8"/>
    <w:rsid w:val="008D40E6"/>
    <w:rsid w:val="008E14B1"/>
    <w:rsid w:val="008E2E45"/>
    <w:rsid w:val="008E3214"/>
    <w:rsid w:val="008E4552"/>
    <w:rsid w:val="008E514D"/>
    <w:rsid w:val="008E562D"/>
    <w:rsid w:val="008E6717"/>
    <w:rsid w:val="008E77B7"/>
    <w:rsid w:val="008F126C"/>
    <w:rsid w:val="008F3631"/>
    <w:rsid w:val="008F401B"/>
    <w:rsid w:val="008F6E01"/>
    <w:rsid w:val="008F7035"/>
    <w:rsid w:val="008F78DF"/>
    <w:rsid w:val="00903099"/>
    <w:rsid w:val="0090358F"/>
    <w:rsid w:val="00903799"/>
    <w:rsid w:val="009041B1"/>
    <w:rsid w:val="00904642"/>
    <w:rsid w:val="009074DD"/>
    <w:rsid w:val="00907E1D"/>
    <w:rsid w:val="0091033E"/>
    <w:rsid w:val="0091102F"/>
    <w:rsid w:val="00912766"/>
    <w:rsid w:val="00913961"/>
    <w:rsid w:val="009160A7"/>
    <w:rsid w:val="00916650"/>
    <w:rsid w:val="00917CB9"/>
    <w:rsid w:val="009207F4"/>
    <w:rsid w:val="0092259E"/>
    <w:rsid w:val="0093019B"/>
    <w:rsid w:val="009312DD"/>
    <w:rsid w:val="00931609"/>
    <w:rsid w:val="00933330"/>
    <w:rsid w:val="009403D3"/>
    <w:rsid w:val="009419C4"/>
    <w:rsid w:val="00942929"/>
    <w:rsid w:val="00943483"/>
    <w:rsid w:val="00943FD4"/>
    <w:rsid w:val="0094421B"/>
    <w:rsid w:val="009462E8"/>
    <w:rsid w:val="00953E6D"/>
    <w:rsid w:val="00956B18"/>
    <w:rsid w:val="0095724E"/>
    <w:rsid w:val="009578FF"/>
    <w:rsid w:val="00957C7B"/>
    <w:rsid w:val="009607CE"/>
    <w:rsid w:val="0096152A"/>
    <w:rsid w:val="00962396"/>
    <w:rsid w:val="009656C6"/>
    <w:rsid w:val="00973F5E"/>
    <w:rsid w:val="00977270"/>
    <w:rsid w:val="00980ED8"/>
    <w:rsid w:val="009839E7"/>
    <w:rsid w:val="009853FD"/>
    <w:rsid w:val="00986767"/>
    <w:rsid w:val="00987F5C"/>
    <w:rsid w:val="009910CA"/>
    <w:rsid w:val="009945CF"/>
    <w:rsid w:val="00996162"/>
    <w:rsid w:val="009A0EA5"/>
    <w:rsid w:val="009A4F62"/>
    <w:rsid w:val="009A5166"/>
    <w:rsid w:val="009B1392"/>
    <w:rsid w:val="009B1835"/>
    <w:rsid w:val="009B2379"/>
    <w:rsid w:val="009B2EE6"/>
    <w:rsid w:val="009B361D"/>
    <w:rsid w:val="009B4602"/>
    <w:rsid w:val="009B4656"/>
    <w:rsid w:val="009B531C"/>
    <w:rsid w:val="009B7458"/>
    <w:rsid w:val="009C7F62"/>
    <w:rsid w:val="009D0C55"/>
    <w:rsid w:val="009D2045"/>
    <w:rsid w:val="009D2891"/>
    <w:rsid w:val="009D2934"/>
    <w:rsid w:val="009E0182"/>
    <w:rsid w:val="009E104C"/>
    <w:rsid w:val="009E29FD"/>
    <w:rsid w:val="009E3229"/>
    <w:rsid w:val="009E4BFF"/>
    <w:rsid w:val="009E5DF6"/>
    <w:rsid w:val="009F06EF"/>
    <w:rsid w:val="009F1E33"/>
    <w:rsid w:val="009F33D9"/>
    <w:rsid w:val="009F3B64"/>
    <w:rsid w:val="009F6616"/>
    <w:rsid w:val="009F695B"/>
    <w:rsid w:val="009F69B4"/>
    <w:rsid w:val="009F6BDC"/>
    <w:rsid w:val="00A019A8"/>
    <w:rsid w:val="00A032FD"/>
    <w:rsid w:val="00A116DC"/>
    <w:rsid w:val="00A143CD"/>
    <w:rsid w:val="00A14B98"/>
    <w:rsid w:val="00A14C03"/>
    <w:rsid w:val="00A15392"/>
    <w:rsid w:val="00A17A28"/>
    <w:rsid w:val="00A20528"/>
    <w:rsid w:val="00A2115F"/>
    <w:rsid w:val="00A213D5"/>
    <w:rsid w:val="00A24E23"/>
    <w:rsid w:val="00A25813"/>
    <w:rsid w:val="00A2681C"/>
    <w:rsid w:val="00A31AB5"/>
    <w:rsid w:val="00A31DD6"/>
    <w:rsid w:val="00A33058"/>
    <w:rsid w:val="00A33C31"/>
    <w:rsid w:val="00A34845"/>
    <w:rsid w:val="00A35F1F"/>
    <w:rsid w:val="00A3627F"/>
    <w:rsid w:val="00A405ED"/>
    <w:rsid w:val="00A40974"/>
    <w:rsid w:val="00A41180"/>
    <w:rsid w:val="00A42AB1"/>
    <w:rsid w:val="00A42EB4"/>
    <w:rsid w:val="00A46D9A"/>
    <w:rsid w:val="00A4787B"/>
    <w:rsid w:val="00A50333"/>
    <w:rsid w:val="00A5224E"/>
    <w:rsid w:val="00A600B7"/>
    <w:rsid w:val="00A606D7"/>
    <w:rsid w:val="00A60CF4"/>
    <w:rsid w:val="00A60D4D"/>
    <w:rsid w:val="00A61D37"/>
    <w:rsid w:val="00A626D3"/>
    <w:rsid w:val="00A62C3C"/>
    <w:rsid w:val="00A646C5"/>
    <w:rsid w:val="00A655EA"/>
    <w:rsid w:val="00A70CC3"/>
    <w:rsid w:val="00A735EA"/>
    <w:rsid w:val="00A73E73"/>
    <w:rsid w:val="00A75435"/>
    <w:rsid w:val="00A76A6C"/>
    <w:rsid w:val="00A826D6"/>
    <w:rsid w:val="00A82BCE"/>
    <w:rsid w:val="00A900D5"/>
    <w:rsid w:val="00A92178"/>
    <w:rsid w:val="00A950B4"/>
    <w:rsid w:val="00A95125"/>
    <w:rsid w:val="00A9520A"/>
    <w:rsid w:val="00AA2666"/>
    <w:rsid w:val="00AA4212"/>
    <w:rsid w:val="00AA4E24"/>
    <w:rsid w:val="00AA50C2"/>
    <w:rsid w:val="00AA58B7"/>
    <w:rsid w:val="00AA5B42"/>
    <w:rsid w:val="00AB1B6E"/>
    <w:rsid w:val="00AB2B84"/>
    <w:rsid w:val="00AB3A83"/>
    <w:rsid w:val="00AB3B23"/>
    <w:rsid w:val="00AB4665"/>
    <w:rsid w:val="00AC0880"/>
    <w:rsid w:val="00AC2AFC"/>
    <w:rsid w:val="00AC42CB"/>
    <w:rsid w:val="00AC67E3"/>
    <w:rsid w:val="00AC75B8"/>
    <w:rsid w:val="00AD296B"/>
    <w:rsid w:val="00AD3A39"/>
    <w:rsid w:val="00AD5E82"/>
    <w:rsid w:val="00AE0DF0"/>
    <w:rsid w:val="00AE3BC1"/>
    <w:rsid w:val="00AE3DED"/>
    <w:rsid w:val="00AE5903"/>
    <w:rsid w:val="00AE74B6"/>
    <w:rsid w:val="00AE76CE"/>
    <w:rsid w:val="00AF0C88"/>
    <w:rsid w:val="00AF1570"/>
    <w:rsid w:val="00AF1FC2"/>
    <w:rsid w:val="00AF5346"/>
    <w:rsid w:val="00B00FBB"/>
    <w:rsid w:val="00B033E5"/>
    <w:rsid w:val="00B036CF"/>
    <w:rsid w:val="00B03D6D"/>
    <w:rsid w:val="00B04A5B"/>
    <w:rsid w:val="00B04EC5"/>
    <w:rsid w:val="00B078FA"/>
    <w:rsid w:val="00B107B5"/>
    <w:rsid w:val="00B10C13"/>
    <w:rsid w:val="00B119F4"/>
    <w:rsid w:val="00B1474F"/>
    <w:rsid w:val="00B14A2F"/>
    <w:rsid w:val="00B15BFE"/>
    <w:rsid w:val="00B15E5A"/>
    <w:rsid w:val="00B17A5E"/>
    <w:rsid w:val="00B17BE5"/>
    <w:rsid w:val="00B17D13"/>
    <w:rsid w:val="00B2009C"/>
    <w:rsid w:val="00B22CB9"/>
    <w:rsid w:val="00B245CE"/>
    <w:rsid w:val="00B2512F"/>
    <w:rsid w:val="00B26A10"/>
    <w:rsid w:val="00B26E32"/>
    <w:rsid w:val="00B27E80"/>
    <w:rsid w:val="00B30603"/>
    <w:rsid w:val="00B30D49"/>
    <w:rsid w:val="00B31F0A"/>
    <w:rsid w:val="00B34356"/>
    <w:rsid w:val="00B37CD9"/>
    <w:rsid w:val="00B42C39"/>
    <w:rsid w:val="00B433E2"/>
    <w:rsid w:val="00B43E10"/>
    <w:rsid w:val="00B451B3"/>
    <w:rsid w:val="00B45BA2"/>
    <w:rsid w:val="00B47B2B"/>
    <w:rsid w:val="00B51927"/>
    <w:rsid w:val="00B538F7"/>
    <w:rsid w:val="00B5401F"/>
    <w:rsid w:val="00B5470E"/>
    <w:rsid w:val="00B55DF2"/>
    <w:rsid w:val="00B56970"/>
    <w:rsid w:val="00B61B8B"/>
    <w:rsid w:val="00B6311B"/>
    <w:rsid w:val="00B63DAD"/>
    <w:rsid w:val="00B6454E"/>
    <w:rsid w:val="00B6611D"/>
    <w:rsid w:val="00B661F1"/>
    <w:rsid w:val="00B668FC"/>
    <w:rsid w:val="00B70968"/>
    <w:rsid w:val="00B717DF"/>
    <w:rsid w:val="00B7717C"/>
    <w:rsid w:val="00B776BC"/>
    <w:rsid w:val="00B809B3"/>
    <w:rsid w:val="00B81702"/>
    <w:rsid w:val="00B82D28"/>
    <w:rsid w:val="00B82F6A"/>
    <w:rsid w:val="00B8325C"/>
    <w:rsid w:val="00B87B26"/>
    <w:rsid w:val="00B90CB7"/>
    <w:rsid w:val="00B928B2"/>
    <w:rsid w:val="00B96701"/>
    <w:rsid w:val="00BA108A"/>
    <w:rsid w:val="00BA15C8"/>
    <w:rsid w:val="00BA47F9"/>
    <w:rsid w:val="00BA4E18"/>
    <w:rsid w:val="00BA71D2"/>
    <w:rsid w:val="00BB6802"/>
    <w:rsid w:val="00BC06B2"/>
    <w:rsid w:val="00BC072B"/>
    <w:rsid w:val="00BC184D"/>
    <w:rsid w:val="00BC1A52"/>
    <w:rsid w:val="00BC3E1F"/>
    <w:rsid w:val="00BC455E"/>
    <w:rsid w:val="00BC7D31"/>
    <w:rsid w:val="00BD0096"/>
    <w:rsid w:val="00BD10F1"/>
    <w:rsid w:val="00BD1788"/>
    <w:rsid w:val="00BD27E4"/>
    <w:rsid w:val="00BD29BF"/>
    <w:rsid w:val="00BD4C6C"/>
    <w:rsid w:val="00BD634A"/>
    <w:rsid w:val="00BD6B3B"/>
    <w:rsid w:val="00BE1638"/>
    <w:rsid w:val="00BE7663"/>
    <w:rsid w:val="00BE7A71"/>
    <w:rsid w:val="00BF1150"/>
    <w:rsid w:val="00BF1B15"/>
    <w:rsid w:val="00BF2045"/>
    <w:rsid w:val="00BF3355"/>
    <w:rsid w:val="00BF3AAE"/>
    <w:rsid w:val="00BF61B3"/>
    <w:rsid w:val="00C0003A"/>
    <w:rsid w:val="00C001DB"/>
    <w:rsid w:val="00C004A1"/>
    <w:rsid w:val="00C01086"/>
    <w:rsid w:val="00C02DFB"/>
    <w:rsid w:val="00C0778F"/>
    <w:rsid w:val="00C07863"/>
    <w:rsid w:val="00C10B9E"/>
    <w:rsid w:val="00C10F76"/>
    <w:rsid w:val="00C12510"/>
    <w:rsid w:val="00C160C0"/>
    <w:rsid w:val="00C210D5"/>
    <w:rsid w:val="00C21233"/>
    <w:rsid w:val="00C21532"/>
    <w:rsid w:val="00C228D7"/>
    <w:rsid w:val="00C231BB"/>
    <w:rsid w:val="00C24F2D"/>
    <w:rsid w:val="00C25DDF"/>
    <w:rsid w:val="00C26F9E"/>
    <w:rsid w:val="00C27F07"/>
    <w:rsid w:val="00C30AE2"/>
    <w:rsid w:val="00C31609"/>
    <w:rsid w:val="00C32423"/>
    <w:rsid w:val="00C33594"/>
    <w:rsid w:val="00C34D75"/>
    <w:rsid w:val="00C41B92"/>
    <w:rsid w:val="00C41D31"/>
    <w:rsid w:val="00C45C87"/>
    <w:rsid w:val="00C45EF7"/>
    <w:rsid w:val="00C46144"/>
    <w:rsid w:val="00C47876"/>
    <w:rsid w:val="00C50784"/>
    <w:rsid w:val="00C51388"/>
    <w:rsid w:val="00C51CCE"/>
    <w:rsid w:val="00C52D47"/>
    <w:rsid w:val="00C53F65"/>
    <w:rsid w:val="00C559B2"/>
    <w:rsid w:val="00C57051"/>
    <w:rsid w:val="00C61DC5"/>
    <w:rsid w:val="00C63282"/>
    <w:rsid w:val="00C651D8"/>
    <w:rsid w:val="00C65441"/>
    <w:rsid w:val="00C65FA0"/>
    <w:rsid w:val="00C67D80"/>
    <w:rsid w:val="00C75ACF"/>
    <w:rsid w:val="00C75D6C"/>
    <w:rsid w:val="00C808E0"/>
    <w:rsid w:val="00C810E2"/>
    <w:rsid w:val="00C8151F"/>
    <w:rsid w:val="00C8180F"/>
    <w:rsid w:val="00C82757"/>
    <w:rsid w:val="00C83077"/>
    <w:rsid w:val="00C83A87"/>
    <w:rsid w:val="00C84A06"/>
    <w:rsid w:val="00C86A0A"/>
    <w:rsid w:val="00C86F34"/>
    <w:rsid w:val="00C901A5"/>
    <w:rsid w:val="00C91203"/>
    <w:rsid w:val="00C91434"/>
    <w:rsid w:val="00C93D5A"/>
    <w:rsid w:val="00C9621A"/>
    <w:rsid w:val="00C96CE6"/>
    <w:rsid w:val="00CA4B8F"/>
    <w:rsid w:val="00CA7B94"/>
    <w:rsid w:val="00CB0965"/>
    <w:rsid w:val="00CB590A"/>
    <w:rsid w:val="00CB5FB4"/>
    <w:rsid w:val="00CC4008"/>
    <w:rsid w:val="00CC44E8"/>
    <w:rsid w:val="00CC45BD"/>
    <w:rsid w:val="00CC6424"/>
    <w:rsid w:val="00CC69DC"/>
    <w:rsid w:val="00CC6D74"/>
    <w:rsid w:val="00CD0F85"/>
    <w:rsid w:val="00CD327A"/>
    <w:rsid w:val="00CD3657"/>
    <w:rsid w:val="00CD46B2"/>
    <w:rsid w:val="00CD4D78"/>
    <w:rsid w:val="00CD5955"/>
    <w:rsid w:val="00CE04A0"/>
    <w:rsid w:val="00CE383D"/>
    <w:rsid w:val="00CE7D17"/>
    <w:rsid w:val="00CF356F"/>
    <w:rsid w:val="00CF3B23"/>
    <w:rsid w:val="00CF45F3"/>
    <w:rsid w:val="00CF58B4"/>
    <w:rsid w:val="00CF7D31"/>
    <w:rsid w:val="00D030FB"/>
    <w:rsid w:val="00D05007"/>
    <w:rsid w:val="00D07132"/>
    <w:rsid w:val="00D10045"/>
    <w:rsid w:val="00D10320"/>
    <w:rsid w:val="00D10964"/>
    <w:rsid w:val="00D11D4B"/>
    <w:rsid w:val="00D15738"/>
    <w:rsid w:val="00D23831"/>
    <w:rsid w:val="00D24ECC"/>
    <w:rsid w:val="00D263F5"/>
    <w:rsid w:val="00D27578"/>
    <w:rsid w:val="00D27665"/>
    <w:rsid w:val="00D30AEE"/>
    <w:rsid w:val="00D34C35"/>
    <w:rsid w:val="00D350D3"/>
    <w:rsid w:val="00D3511C"/>
    <w:rsid w:val="00D37231"/>
    <w:rsid w:val="00D42ADF"/>
    <w:rsid w:val="00D5032F"/>
    <w:rsid w:val="00D522EE"/>
    <w:rsid w:val="00D55733"/>
    <w:rsid w:val="00D55E4F"/>
    <w:rsid w:val="00D57B99"/>
    <w:rsid w:val="00D57F63"/>
    <w:rsid w:val="00D60CE7"/>
    <w:rsid w:val="00D61DC7"/>
    <w:rsid w:val="00D64C3F"/>
    <w:rsid w:val="00D64CBD"/>
    <w:rsid w:val="00D64F33"/>
    <w:rsid w:val="00D736AA"/>
    <w:rsid w:val="00D74673"/>
    <w:rsid w:val="00D7479F"/>
    <w:rsid w:val="00D748C0"/>
    <w:rsid w:val="00D74E61"/>
    <w:rsid w:val="00D7537E"/>
    <w:rsid w:val="00D76767"/>
    <w:rsid w:val="00D77262"/>
    <w:rsid w:val="00D77EC0"/>
    <w:rsid w:val="00D80EAB"/>
    <w:rsid w:val="00D811E2"/>
    <w:rsid w:val="00D821DB"/>
    <w:rsid w:val="00D84453"/>
    <w:rsid w:val="00D85684"/>
    <w:rsid w:val="00D85A9B"/>
    <w:rsid w:val="00D86C7B"/>
    <w:rsid w:val="00D95D70"/>
    <w:rsid w:val="00D969BB"/>
    <w:rsid w:val="00D96CF4"/>
    <w:rsid w:val="00DA5031"/>
    <w:rsid w:val="00DA55C0"/>
    <w:rsid w:val="00DA586A"/>
    <w:rsid w:val="00DA6B5C"/>
    <w:rsid w:val="00DB07B4"/>
    <w:rsid w:val="00DB3B5F"/>
    <w:rsid w:val="00DC0A1F"/>
    <w:rsid w:val="00DC2B75"/>
    <w:rsid w:val="00DC64F3"/>
    <w:rsid w:val="00DC7F17"/>
    <w:rsid w:val="00DD0D8E"/>
    <w:rsid w:val="00DD540B"/>
    <w:rsid w:val="00DD6BF1"/>
    <w:rsid w:val="00DE5B43"/>
    <w:rsid w:val="00DE633A"/>
    <w:rsid w:val="00DF0E41"/>
    <w:rsid w:val="00DF15E4"/>
    <w:rsid w:val="00DF2A24"/>
    <w:rsid w:val="00DF3F50"/>
    <w:rsid w:val="00DF45D7"/>
    <w:rsid w:val="00DF6038"/>
    <w:rsid w:val="00E00379"/>
    <w:rsid w:val="00E04438"/>
    <w:rsid w:val="00E067F4"/>
    <w:rsid w:val="00E110DE"/>
    <w:rsid w:val="00E1129C"/>
    <w:rsid w:val="00E1294C"/>
    <w:rsid w:val="00E13A38"/>
    <w:rsid w:val="00E1665C"/>
    <w:rsid w:val="00E170E4"/>
    <w:rsid w:val="00E21366"/>
    <w:rsid w:val="00E2492E"/>
    <w:rsid w:val="00E25B2D"/>
    <w:rsid w:val="00E27921"/>
    <w:rsid w:val="00E3139B"/>
    <w:rsid w:val="00E314CE"/>
    <w:rsid w:val="00E33E47"/>
    <w:rsid w:val="00E344E8"/>
    <w:rsid w:val="00E3539A"/>
    <w:rsid w:val="00E361CC"/>
    <w:rsid w:val="00E3682F"/>
    <w:rsid w:val="00E36A83"/>
    <w:rsid w:val="00E370D0"/>
    <w:rsid w:val="00E37240"/>
    <w:rsid w:val="00E373E7"/>
    <w:rsid w:val="00E428D2"/>
    <w:rsid w:val="00E4383C"/>
    <w:rsid w:val="00E44600"/>
    <w:rsid w:val="00E46D24"/>
    <w:rsid w:val="00E47316"/>
    <w:rsid w:val="00E4742A"/>
    <w:rsid w:val="00E518BB"/>
    <w:rsid w:val="00E51F97"/>
    <w:rsid w:val="00E5230A"/>
    <w:rsid w:val="00E54196"/>
    <w:rsid w:val="00E552B5"/>
    <w:rsid w:val="00E55525"/>
    <w:rsid w:val="00E55ED9"/>
    <w:rsid w:val="00E64F42"/>
    <w:rsid w:val="00E65B6D"/>
    <w:rsid w:val="00E66954"/>
    <w:rsid w:val="00E70444"/>
    <w:rsid w:val="00E72E30"/>
    <w:rsid w:val="00E759F1"/>
    <w:rsid w:val="00E76E5B"/>
    <w:rsid w:val="00E81F9B"/>
    <w:rsid w:val="00E82BDA"/>
    <w:rsid w:val="00E86659"/>
    <w:rsid w:val="00E90E7C"/>
    <w:rsid w:val="00E9127A"/>
    <w:rsid w:val="00E95EA8"/>
    <w:rsid w:val="00E95FAD"/>
    <w:rsid w:val="00E95FC6"/>
    <w:rsid w:val="00EA1DD2"/>
    <w:rsid w:val="00EA3098"/>
    <w:rsid w:val="00EA7BDD"/>
    <w:rsid w:val="00EA7BDF"/>
    <w:rsid w:val="00EB060A"/>
    <w:rsid w:val="00EB2AAF"/>
    <w:rsid w:val="00EB49AF"/>
    <w:rsid w:val="00EB6D59"/>
    <w:rsid w:val="00EC0E2B"/>
    <w:rsid w:val="00EC15FA"/>
    <w:rsid w:val="00EC3748"/>
    <w:rsid w:val="00EC4170"/>
    <w:rsid w:val="00EC5338"/>
    <w:rsid w:val="00ED173B"/>
    <w:rsid w:val="00ED198A"/>
    <w:rsid w:val="00ED220D"/>
    <w:rsid w:val="00ED2860"/>
    <w:rsid w:val="00ED5661"/>
    <w:rsid w:val="00ED73A7"/>
    <w:rsid w:val="00ED76E9"/>
    <w:rsid w:val="00ED7A94"/>
    <w:rsid w:val="00EE160D"/>
    <w:rsid w:val="00EE6D95"/>
    <w:rsid w:val="00EF0A12"/>
    <w:rsid w:val="00EF1AAC"/>
    <w:rsid w:val="00EF1CBA"/>
    <w:rsid w:val="00EF3333"/>
    <w:rsid w:val="00EF4777"/>
    <w:rsid w:val="00EF6914"/>
    <w:rsid w:val="00EF7560"/>
    <w:rsid w:val="00EF7EB8"/>
    <w:rsid w:val="00F0201C"/>
    <w:rsid w:val="00F021C1"/>
    <w:rsid w:val="00F02D5C"/>
    <w:rsid w:val="00F03C68"/>
    <w:rsid w:val="00F06CB9"/>
    <w:rsid w:val="00F06FA7"/>
    <w:rsid w:val="00F07460"/>
    <w:rsid w:val="00F12ACF"/>
    <w:rsid w:val="00F158C5"/>
    <w:rsid w:val="00F20282"/>
    <w:rsid w:val="00F23EEE"/>
    <w:rsid w:val="00F26D13"/>
    <w:rsid w:val="00F2708E"/>
    <w:rsid w:val="00F2769A"/>
    <w:rsid w:val="00F3244E"/>
    <w:rsid w:val="00F3345F"/>
    <w:rsid w:val="00F35494"/>
    <w:rsid w:val="00F3657E"/>
    <w:rsid w:val="00F36CEF"/>
    <w:rsid w:val="00F40256"/>
    <w:rsid w:val="00F418F8"/>
    <w:rsid w:val="00F41E56"/>
    <w:rsid w:val="00F516EC"/>
    <w:rsid w:val="00F53187"/>
    <w:rsid w:val="00F557DF"/>
    <w:rsid w:val="00F55D0A"/>
    <w:rsid w:val="00F6014B"/>
    <w:rsid w:val="00F60E26"/>
    <w:rsid w:val="00F632CE"/>
    <w:rsid w:val="00F64F01"/>
    <w:rsid w:val="00F64F90"/>
    <w:rsid w:val="00F70167"/>
    <w:rsid w:val="00F712B3"/>
    <w:rsid w:val="00F71703"/>
    <w:rsid w:val="00F7188A"/>
    <w:rsid w:val="00F75E77"/>
    <w:rsid w:val="00F762F4"/>
    <w:rsid w:val="00F77233"/>
    <w:rsid w:val="00F81B23"/>
    <w:rsid w:val="00F83144"/>
    <w:rsid w:val="00F871E0"/>
    <w:rsid w:val="00F91D5E"/>
    <w:rsid w:val="00F92407"/>
    <w:rsid w:val="00FA08DC"/>
    <w:rsid w:val="00FA5789"/>
    <w:rsid w:val="00FA7A42"/>
    <w:rsid w:val="00FB24B8"/>
    <w:rsid w:val="00FB36AD"/>
    <w:rsid w:val="00FB64DD"/>
    <w:rsid w:val="00FB76B0"/>
    <w:rsid w:val="00FC0987"/>
    <w:rsid w:val="00FC2506"/>
    <w:rsid w:val="00FC3E92"/>
    <w:rsid w:val="00FC61D4"/>
    <w:rsid w:val="00FC6503"/>
    <w:rsid w:val="00FC6D27"/>
    <w:rsid w:val="00FC6E5C"/>
    <w:rsid w:val="00FC7875"/>
    <w:rsid w:val="00FD2613"/>
    <w:rsid w:val="00FD2C3B"/>
    <w:rsid w:val="00FD2D0A"/>
    <w:rsid w:val="00FD2DE4"/>
    <w:rsid w:val="00FE190B"/>
    <w:rsid w:val="00FE226D"/>
    <w:rsid w:val="00FE3D05"/>
    <w:rsid w:val="00FE3FB1"/>
    <w:rsid w:val="00FE6BF2"/>
    <w:rsid w:val="00FF03D0"/>
    <w:rsid w:val="00FF4DF4"/>
    <w:rsid w:val="00FF6567"/>
    <w:rsid w:val="00FF76F2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5ADAA9"/>
  <w15:chartTrackingRefBased/>
  <w15:docId w15:val="{A7C233D7-0C7E-4FCA-9ECC-33041AE4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43FD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8225D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2"/>
    <w:next w:val="a"/>
    <w:link w:val="30"/>
    <w:uiPriority w:val="9"/>
    <w:unhideWhenUsed/>
    <w:qFormat/>
    <w:rsid w:val="001A3C39"/>
    <w:pPr>
      <w:widowControl/>
      <w:numPr>
        <w:ilvl w:val="2"/>
        <w:numId w:val="7"/>
      </w:numPr>
      <w:spacing w:beforeLines="100" w:before="360" w:afterLines="50" w:after="180"/>
      <w:outlineLvl w:val="2"/>
    </w:pPr>
    <w:rPr>
      <w:rFonts w:ascii="Arial" w:hAnsi="Arial" w:cs="Ari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A7587"/>
    <w:pPr>
      <w:keepNext/>
      <w:ind w:leftChars="400" w:left="400"/>
      <w:outlineLvl w:val="3"/>
    </w:pPr>
    <w:rPr>
      <w:b/>
      <w:b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A7587"/>
    <w:pPr>
      <w:keepNext/>
      <w:ind w:leftChars="1200" w:left="12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43FD4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8225D4"/>
    <w:rPr>
      <w:rFonts w:asciiTheme="majorHAnsi" w:eastAsiaTheme="majorEastAsia" w:hAnsiTheme="majorHAnsi" w:cstheme="majorBidi"/>
    </w:rPr>
  </w:style>
  <w:style w:type="character" w:customStyle="1" w:styleId="30">
    <w:name w:val="見出し 3 (文字)"/>
    <w:basedOn w:val="a0"/>
    <w:link w:val="3"/>
    <w:uiPriority w:val="9"/>
    <w:rsid w:val="001A3C39"/>
    <w:rPr>
      <w:rFonts w:ascii="Arial" w:eastAsiaTheme="majorEastAsia" w:hAnsi="Arial" w:cs="Arial"/>
    </w:rPr>
  </w:style>
  <w:style w:type="paragraph" w:styleId="a3">
    <w:name w:val="header"/>
    <w:basedOn w:val="a"/>
    <w:link w:val="a4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E0443"/>
  </w:style>
  <w:style w:type="paragraph" w:styleId="a5">
    <w:name w:val="footer"/>
    <w:basedOn w:val="a"/>
    <w:link w:val="a6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E0443"/>
  </w:style>
  <w:style w:type="paragraph" w:styleId="a7">
    <w:name w:val="List Paragraph"/>
    <w:basedOn w:val="a"/>
    <w:uiPriority w:val="34"/>
    <w:qFormat/>
    <w:rsid w:val="00B6311B"/>
    <w:pPr>
      <w:ind w:leftChars="400" w:left="840"/>
    </w:pPr>
  </w:style>
  <w:style w:type="table" w:styleId="a8">
    <w:name w:val="Table Grid"/>
    <w:basedOn w:val="a1"/>
    <w:uiPriority w:val="39"/>
    <w:rsid w:val="009F3B64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353ED1"/>
    <w:rPr>
      <w:b/>
      <w:bCs/>
      <w:szCs w:val="21"/>
    </w:rPr>
  </w:style>
  <w:style w:type="paragraph" w:styleId="aa">
    <w:name w:val="footnote text"/>
    <w:basedOn w:val="a"/>
    <w:link w:val="ab"/>
    <w:uiPriority w:val="99"/>
    <w:semiHidden/>
    <w:unhideWhenUsed/>
    <w:rsid w:val="00B17BE5"/>
    <w:pPr>
      <w:snapToGrid w:val="0"/>
      <w:jc w:val="left"/>
    </w:pPr>
  </w:style>
  <w:style w:type="character" w:customStyle="1" w:styleId="ab">
    <w:name w:val="脚注文字列 (文字)"/>
    <w:basedOn w:val="a0"/>
    <w:link w:val="aa"/>
    <w:uiPriority w:val="99"/>
    <w:semiHidden/>
    <w:rsid w:val="00B17BE5"/>
  </w:style>
  <w:style w:type="character" w:styleId="ac">
    <w:name w:val="footnote reference"/>
    <w:basedOn w:val="a0"/>
    <w:uiPriority w:val="99"/>
    <w:semiHidden/>
    <w:unhideWhenUsed/>
    <w:rsid w:val="00B17BE5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B078FA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B078FA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Revision"/>
    <w:hidden/>
    <w:uiPriority w:val="99"/>
    <w:semiHidden/>
    <w:rsid w:val="00895679"/>
  </w:style>
  <w:style w:type="paragraph" w:styleId="af0">
    <w:name w:val="TOC Heading"/>
    <w:basedOn w:val="1"/>
    <w:next w:val="a"/>
    <w:uiPriority w:val="39"/>
    <w:unhideWhenUsed/>
    <w:qFormat/>
    <w:rsid w:val="00943FD4"/>
    <w:pPr>
      <w:keepLines/>
      <w:widowControl/>
      <w:spacing w:before="240" w:line="259" w:lineRule="auto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903799"/>
    <w:pPr>
      <w:ind w:left="210"/>
      <w:jc w:val="left"/>
    </w:pPr>
    <w:rPr>
      <w:rFonts w:asciiTheme="minorHAnsi" w:eastAsiaTheme="minorHAnsi"/>
      <w:smallCaps/>
      <w:sz w:val="20"/>
      <w:szCs w:val="20"/>
    </w:rPr>
  </w:style>
  <w:style w:type="paragraph" w:styleId="11">
    <w:name w:val="toc 1"/>
    <w:basedOn w:val="a"/>
    <w:next w:val="a"/>
    <w:autoRedefine/>
    <w:uiPriority w:val="39"/>
    <w:unhideWhenUsed/>
    <w:rsid w:val="003C5F89"/>
    <w:pPr>
      <w:tabs>
        <w:tab w:val="left" w:pos="420"/>
        <w:tab w:val="right" w:leader="dot" w:pos="9060"/>
      </w:tabs>
      <w:spacing w:before="120" w:after="120"/>
      <w:jc w:val="left"/>
    </w:pPr>
    <w:rPr>
      <w:rFonts w:asciiTheme="minorHAnsi" w:eastAsiaTheme="minorHAnsi"/>
      <w:b/>
      <w:bCs/>
      <w:caps/>
      <w:sz w:val="20"/>
      <w:szCs w:val="20"/>
    </w:rPr>
  </w:style>
  <w:style w:type="paragraph" w:styleId="31">
    <w:name w:val="toc 3"/>
    <w:basedOn w:val="a"/>
    <w:next w:val="a"/>
    <w:autoRedefine/>
    <w:uiPriority w:val="39"/>
    <w:unhideWhenUsed/>
    <w:rsid w:val="00943FD4"/>
    <w:pPr>
      <w:ind w:left="420"/>
      <w:jc w:val="left"/>
    </w:pPr>
    <w:rPr>
      <w:rFonts w:asciiTheme="minorHAnsi" w:eastAsiaTheme="minorHAnsi"/>
      <w:i/>
      <w:iCs/>
      <w:sz w:val="20"/>
      <w:szCs w:val="20"/>
    </w:rPr>
  </w:style>
  <w:style w:type="character" w:styleId="af1">
    <w:name w:val="Hyperlink"/>
    <w:basedOn w:val="a0"/>
    <w:uiPriority w:val="99"/>
    <w:unhideWhenUsed/>
    <w:rsid w:val="008225D4"/>
    <w:rPr>
      <w:color w:val="0563C1" w:themeColor="hyperlink"/>
      <w:u w:val="single"/>
    </w:rPr>
  </w:style>
  <w:style w:type="table" w:customStyle="1" w:styleId="12">
    <w:name w:val="表 (格子)1"/>
    <w:basedOn w:val="a1"/>
    <w:next w:val="a8"/>
    <w:uiPriority w:val="39"/>
    <w:rsid w:val="000A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ody Text"/>
    <w:basedOn w:val="a"/>
    <w:link w:val="af3"/>
    <w:uiPriority w:val="1"/>
    <w:qFormat/>
    <w:rsid w:val="00E95FAD"/>
    <w:pPr>
      <w:ind w:left="1462"/>
      <w:jc w:val="left"/>
    </w:pPr>
    <w:rPr>
      <w:rFonts w:ascii="Arial" w:eastAsia="Arial" w:hAnsi="Arial" w:cstheme="minorBidi"/>
      <w:kern w:val="0"/>
      <w:sz w:val="26"/>
      <w:szCs w:val="26"/>
      <w:lang w:eastAsia="en-US"/>
    </w:rPr>
  </w:style>
  <w:style w:type="character" w:customStyle="1" w:styleId="af3">
    <w:name w:val="本文 (文字)"/>
    <w:basedOn w:val="a0"/>
    <w:link w:val="af2"/>
    <w:uiPriority w:val="1"/>
    <w:rsid w:val="00E95FAD"/>
    <w:rPr>
      <w:rFonts w:ascii="Arial" w:eastAsia="Arial" w:hAnsi="Arial" w:cstheme="minorBidi"/>
      <w:kern w:val="0"/>
      <w:sz w:val="26"/>
      <w:szCs w:val="26"/>
      <w:lang w:eastAsia="en-US"/>
    </w:rPr>
  </w:style>
  <w:style w:type="table" w:customStyle="1" w:styleId="22">
    <w:name w:val="表 (格子)2"/>
    <w:basedOn w:val="a1"/>
    <w:next w:val="a8"/>
    <w:uiPriority w:val="39"/>
    <w:rsid w:val="005A7587"/>
    <w:rPr>
      <w:rFonts w:ascii="Century" w:hAnsi="Century" w:cs="Arial"/>
      <w:kern w:val="0"/>
      <w:sz w:val="22"/>
      <w:lang w:val="fil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見出し 4 (文字)"/>
    <w:basedOn w:val="a0"/>
    <w:link w:val="4"/>
    <w:uiPriority w:val="9"/>
    <w:semiHidden/>
    <w:rsid w:val="005A7587"/>
    <w:rPr>
      <w:b/>
      <w:bCs/>
    </w:rPr>
  </w:style>
  <w:style w:type="character" w:customStyle="1" w:styleId="90">
    <w:name w:val="見出し 9 (文字)"/>
    <w:basedOn w:val="a0"/>
    <w:link w:val="9"/>
    <w:uiPriority w:val="9"/>
    <w:semiHidden/>
    <w:rsid w:val="005A7587"/>
  </w:style>
  <w:style w:type="character" w:customStyle="1" w:styleId="af4">
    <w:name w:val="コメント文字列 (文字)"/>
    <w:basedOn w:val="a0"/>
    <w:link w:val="af5"/>
    <w:uiPriority w:val="99"/>
    <w:semiHidden/>
    <w:rsid w:val="005A7587"/>
  </w:style>
  <w:style w:type="paragraph" w:styleId="af5">
    <w:name w:val="annotation text"/>
    <w:basedOn w:val="a"/>
    <w:link w:val="af4"/>
    <w:uiPriority w:val="99"/>
    <w:semiHidden/>
    <w:unhideWhenUsed/>
    <w:rsid w:val="005A7587"/>
    <w:pPr>
      <w:jc w:val="left"/>
    </w:pPr>
  </w:style>
  <w:style w:type="character" w:customStyle="1" w:styleId="af6">
    <w:name w:val="コメント内容 (文字)"/>
    <w:basedOn w:val="af4"/>
    <w:link w:val="af7"/>
    <w:uiPriority w:val="99"/>
    <w:semiHidden/>
    <w:rsid w:val="005A7587"/>
    <w:rPr>
      <w:b/>
      <w:bCs/>
    </w:rPr>
  </w:style>
  <w:style w:type="paragraph" w:styleId="af7">
    <w:name w:val="annotation subject"/>
    <w:basedOn w:val="af5"/>
    <w:next w:val="af5"/>
    <w:link w:val="af6"/>
    <w:uiPriority w:val="99"/>
    <w:semiHidden/>
    <w:unhideWhenUsed/>
    <w:rsid w:val="005A7587"/>
    <w:rPr>
      <w:b/>
      <w:bCs/>
    </w:rPr>
  </w:style>
  <w:style w:type="paragraph" w:customStyle="1" w:styleId="Default">
    <w:name w:val="Default"/>
    <w:rsid w:val="005A7587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CM163">
    <w:name w:val="CM163"/>
    <w:basedOn w:val="Default"/>
    <w:next w:val="Default"/>
    <w:uiPriority w:val="99"/>
    <w:rsid w:val="005A7587"/>
    <w:rPr>
      <w:color w:val="auto"/>
    </w:rPr>
  </w:style>
  <w:style w:type="paragraph" w:customStyle="1" w:styleId="Pa10">
    <w:name w:val="Pa10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21">
    <w:name w:val="Pa21"/>
    <w:basedOn w:val="Default"/>
    <w:next w:val="Default"/>
    <w:uiPriority w:val="99"/>
    <w:rsid w:val="005A7587"/>
    <w:pPr>
      <w:spacing w:line="401" w:lineRule="atLeast"/>
    </w:pPr>
    <w:rPr>
      <w:color w:val="auto"/>
    </w:rPr>
  </w:style>
  <w:style w:type="paragraph" w:customStyle="1" w:styleId="Pa43">
    <w:name w:val="Pa4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0">
    <w:name w:val="A10"/>
    <w:uiPriority w:val="99"/>
    <w:rsid w:val="005A7587"/>
    <w:rPr>
      <w:rFonts w:ascii="Futura Std Medium" w:eastAsia="Futura Std Medium" w:cs="Futura Std Medium"/>
      <w:b/>
      <w:bCs/>
      <w:color w:val="002C61"/>
      <w:sz w:val="32"/>
      <w:szCs w:val="32"/>
    </w:rPr>
  </w:style>
  <w:style w:type="character" w:customStyle="1" w:styleId="A80">
    <w:name w:val="A8"/>
    <w:uiPriority w:val="99"/>
    <w:rsid w:val="005A7587"/>
    <w:rPr>
      <w:color w:val="002C61"/>
      <w:sz w:val="26"/>
      <w:szCs w:val="26"/>
    </w:rPr>
  </w:style>
  <w:style w:type="paragraph" w:customStyle="1" w:styleId="Pa23">
    <w:name w:val="Pa23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CM161">
    <w:name w:val="CM161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5A7587"/>
    <w:pPr>
      <w:spacing w:line="303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2">
    <w:name w:val="CM12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19">
    <w:name w:val="Pa19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A11">
    <w:name w:val="A11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3">
    <w:name w:val="Pa53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4">
    <w:name w:val="Pa5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9">
    <w:name w:val="CM169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9">
    <w:name w:val="Pa49"/>
    <w:basedOn w:val="Default"/>
    <w:next w:val="Default"/>
    <w:uiPriority w:val="99"/>
    <w:rsid w:val="005A7587"/>
    <w:pPr>
      <w:spacing w:line="401" w:lineRule="atLeast"/>
    </w:pPr>
    <w:rPr>
      <w:rFonts w:ascii="Futura Std Medium" w:eastAsia="Futura Std Medium" w:hAnsi="Times New Roman" w:cs="Times New Roman"/>
      <w:color w:val="auto"/>
    </w:rPr>
  </w:style>
  <w:style w:type="character" w:customStyle="1" w:styleId="A90">
    <w:name w:val="A9"/>
    <w:uiPriority w:val="99"/>
    <w:rsid w:val="005A7587"/>
    <w:rPr>
      <w:color w:val="002C61"/>
      <w:sz w:val="36"/>
      <w:szCs w:val="36"/>
    </w:rPr>
  </w:style>
  <w:style w:type="paragraph" w:customStyle="1" w:styleId="Pa13">
    <w:name w:val="Pa1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3">
    <w:name w:val="A13"/>
    <w:uiPriority w:val="99"/>
    <w:rsid w:val="005A7587"/>
    <w:rPr>
      <w:rFonts w:ascii="Arial" w:hAnsi="Arial" w:cs="Arial"/>
      <w:color w:val="002C61"/>
      <w:sz w:val="36"/>
      <w:szCs w:val="36"/>
    </w:rPr>
  </w:style>
  <w:style w:type="paragraph" w:customStyle="1" w:styleId="Pa61">
    <w:name w:val="Pa61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20">
    <w:name w:val="CM20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0">
    <w:name w:val="Pa70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6">
    <w:name w:val="CM166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68">
    <w:name w:val="CM168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2">
    <w:name w:val="Pa4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64">
    <w:name w:val="Pa6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2">
    <w:name w:val="Pa7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75">
    <w:name w:val="Pa75"/>
    <w:basedOn w:val="Default"/>
    <w:next w:val="Default"/>
    <w:uiPriority w:val="99"/>
    <w:rsid w:val="005A7587"/>
    <w:pPr>
      <w:spacing w:line="241" w:lineRule="atLeast"/>
    </w:pPr>
    <w:rPr>
      <w:rFonts w:ascii="GarmdITC Bk BT" w:eastAsia="GarmdITC Bk BT" w:hAnsi="Times New Roman"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5A7587"/>
    <w:pPr>
      <w:spacing w:line="398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80">
    <w:name w:val="CM180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styleId="41">
    <w:name w:val="toc 4"/>
    <w:basedOn w:val="a"/>
    <w:next w:val="a"/>
    <w:autoRedefine/>
    <w:uiPriority w:val="39"/>
    <w:unhideWhenUsed/>
    <w:rsid w:val="005A7587"/>
    <w:pPr>
      <w:ind w:left="630"/>
      <w:jc w:val="left"/>
    </w:pPr>
    <w:rPr>
      <w:rFonts w:asciiTheme="minorHAnsi" w:eastAsia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5A7587"/>
    <w:pPr>
      <w:ind w:left="840"/>
      <w:jc w:val="left"/>
    </w:pPr>
    <w:rPr>
      <w:rFonts w:asciiTheme="minorHAnsi" w:eastAsia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5A7587"/>
    <w:pPr>
      <w:ind w:left="1050"/>
      <w:jc w:val="left"/>
    </w:pPr>
    <w:rPr>
      <w:rFonts w:asciiTheme="minorHAnsi" w:eastAsia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5A7587"/>
    <w:pPr>
      <w:ind w:left="1260"/>
      <w:jc w:val="left"/>
    </w:pPr>
    <w:rPr>
      <w:rFonts w:asciiTheme="minorHAnsi" w:eastAsia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5A7587"/>
    <w:pPr>
      <w:ind w:left="1470"/>
      <w:jc w:val="left"/>
    </w:pPr>
    <w:rPr>
      <w:rFonts w:asciiTheme="minorHAnsi" w:eastAsiaTheme="minorHAnsi"/>
      <w:sz w:val="18"/>
      <w:szCs w:val="18"/>
    </w:rPr>
  </w:style>
  <w:style w:type="paragraph" w:styleId="91">
    <w:name w:val="toc 9"/>
    <w:basedOn w:val="a"/>
    <w:next w:val="a"/>
    <w:autoRedefine/>
    <w:uiPriority w:val="39"/>
    <w:unhideWhenUsed/>
    <w:rsid w:val="005A7587"/>
    <w:pPr>
      <w:ind w:left="1680"/>
      <w:jc w:val="left"/>
    </w:pPr>
    <w:rPr>
      <w:rFonts w:asciiTheme="minorHAnsi" w:eastAsiaTheme="minorHAnsi"/>
      <w:sz w:val="18"/>
      <w:szCs w:val="18"/>
    </w:rPr>
  </w:style>
  <w:style w:type="character" w:customStyle="1" w:styleId="HTML">
    <w:name w:val="HTML 書式付き (文字)"/>
    <w:basedOn w:val="a0"/>
    <w:link w:val="HTML0"/>
    <w:uiPriority w:val="99"/>
    <w:semiHidden/>
    <w:rsid w:val="005A7587"/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paragraph" w:styleId="HTML0">
    <w:name w:val="HTML Preformatted"/>
    <w:basedOn w:val="a"/>
    <w:link w:val="HTML"/>
    <w:uiPriority w:val="99"/>
    <w:semiHidden/>
    <w:unhideWhenUsed/>
    <w:rsid w:val="005A75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character" w:customStyle="1" w:styleId="HTML1">
    <w:name w:val="HTML 書式付き (文字)1"/>
    <w:basedOn w:val="a0"/>
    <w:uiPriority w:val="99"/>
    <w:semiHidden/>
    <w:rsid w:val="005A7587"/>
    <w:rPr>
      <w:rFonts w:ascii="Courier New" w:hAnsi="Courier New" w:cs="Courier New"/>
      <w:sz w:val="20"/>
      <w:szCs w:val="20"/>
    </w:rPr>
  </w:style>
  <w:style w:type="paragraph" w:styleId="af8">
    <w:name w:val="table of figures"/>
    <w:basedOn w:val="a"/>
    <w:next w:val="a"/>
    <w:uiPriority w:val="99"/>
    <w:unhideWhenUsed/>
    <w:rsid w:val="008B4C07"/>
    <w:pPr>
      <w:ind w:leftChars="200" w:left="200" w:hangingChars="200" w:hanging="200"/>
    </w:pPr>
  </w:style>
  <w:style w:type="paragraph" w:styleId="af9">
    <w:name w:val="Date"/>
    <w:basedOn w:val="a"/>
    <w:next w:val="a"/>
    <w:link w:val="afa"/>
    <w:uiPriority w:val="99"/>
    <w:semiHidden/>
    <w:unhideWhenUsed/>
    <w:rsid w:val="00E46D24"/>
  </w:style>
  <w:style w:type="character" w:customStyle="1" w:styleId="afa">
    <w:name w:val="日付 (文字)"/>
    <w:basedOn w:val="a0"/>
    <w:link w:val="af9"/>
    <w:uiPriority w:val="99"/>
    <w:semiHidden/>
    <w:rsid w:val="00E46D24"/>
  </w:style>
  <w:style w:type="character" w:styleId="afb">
    <w:name w:val="Unresolved Mention"/>
    <w:basedOn w:val="a0"/>
    <w:uiPriority w:val="99"/>
    <w:semiHidden/>
    <w:unhideWhenUsed/>
    <w:rsid w:val="00C82757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BD27E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13">
    <w:name w:val="リスト段落1"/>
    <w:basedOn w:val="a"/>
    <w:qFormat/>
    <w:rsid w:val="00BD27E4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C4BE8-A478-40E8-BA79-9CCE9CC69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59</Words>
  <Characters>3191</Characters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1-29T00:49:00Z</cp:lastPrinted>
  <dcterms:created xsi:type="dcterms:W3CDTF">2021-05-03T03:45:00Z</dcterms:created>
  <dcterms:modified xsi:type="dcterms:W3CDTF">2021-05-03T04:08:00Z</dcterms:modified>
</cp:coreProperties>
</file>